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562248451"/>
        <w:docPartObj>
          <w:docPartGallery w:val="Cover Pages"/>
          <w:docPartUnique/>
        </w:docPartObj>
      </w:sdtPr>
      <w:sdtContent>
        <w:p w14:paraId="6AEC2940" w14:textId="4651F6AD" w:rsidR="00ED3A93" w:rsidRDefault="00ED3A93"/>
        <w:p w14:paraId="0E0346A9" w14:textId="7C1BDE3D" w:rsidR="00ED3A93" w:rsidRDefault="00ED3A93">
          <w:r>
            <w:rPr>
              <w:noProof/>
            </w:rPr>
            <mc:AlternateContent>
              <mc:Choice Requires="wps">
                <w:drawing>
                  <wp:anchor distT="0" distB="0" distL="182880" distR="182880" simplePos="0" relativeHeight="251660288" behindDoc="0" locked="0" layoutInCell="1" allowOverlap="1" wp14:anchorId="2F09FB83" wp14:editId="45627949">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5059680" cy="6720840"/>
                    <wp:effectExtent l="0" t="0" r="7620" b="14605"/>
                    <wp:wrapSquare wrapText="bothSides"/>
                    <wp:docPr id="131" name="Text Box 32"/>
                    <wp:cNvGraphicFramePr/>
                    <a:graphic xmlns:a="http://schemas.openxmlformats.org/drawingml/2006/main">
                      <a:graphicData uri="http://schemas.microsoft.com/office/word/2010/wordprocessingShape">
                        <wps:wsp>
                          <wps:cNvSpPr txBox="1"/>
                          <wps:spPr>
                            <a:xfrm>
                              <a:off x="0" y="0"/>
                              <a:ext cx="505968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8DC537" w14:textId="2CF4C92D" w:rsidR="00ED3A93" w:rsidRPr="003A1C90" w:rsidRDefault="00000000" w:rsidP="003A1C9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8C62F4">
                                      <w:rPr>
                                        <w:color w:val="4472C4" w:themeColor="accent1"/>
                                        <w:sz w:val="72"/>
                                        <w:szCs w:val="72"/>
                                      </w:rPr>
                                      <w:t>Instant Order</w:t>
                                    </w:r>
                                    <w:r w:rsidR="006C0833">
                                      <w:rPr>
                                        <w:color w:val="4472C4" w:themeColor="accent1"/>
                                        <w:sz w:val="72"/>
                                        <w:szCs w:val="72"/>
                                      </w:rPr>
                                      <w:t xml:space="preserve"> </w:t>
                                    </w:r>
                                    <w:r w:rsidR="00ED3A93">
                                      <w:rPr>
                                        <w:color w:val="4472C4" w:themeColor="accent1"/>
                                        <w:sz w:val="72"/>
                                        <w:szCs w:val="72"/>
                                      </w:rPr>
                                      <w:t>eCommerce System</w:t>
                                    </w:r>
                                    <w:r w:rsidR="006C0833">
                                      <w:rPr>
                                        <w:color w:val="4472C4" w:themeColor="accent1"/>
                                        <w:sz w:val="72"/>
                                        <w:szCs w:val="72"/>
                                      </w:rPr>
                                      <w:t xml:space="preserve"> Requirements</w:t>
                                    </w:r>
                                  </w:sdtContent>
                                </w:sdt>
                              </w:p>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2D394BE" w14:textId="56F58355" w:rsidR="00ED3A93" w:rsidRDefault="00ED3A93">
                                    <w:pPr>
                                      <w:pStyle w:val="NoSpacing"/>
                                      <w:spacing w:before="80" w:after="40"/>
                                      <w:rPr>
                                        <w:caps/>
                                        <w:color w:val="5B9BD5" w:themeColor="accent5"/>
                                        <w:sz w:val="24"/>
                                        <w:szCs w:val="24"/>
                                      </w:rPr>
                                    </w:pPr>
                                    <w:r>
                                      <w:rPr>
                                        <w:caps/>
                                        <w:color w:val="5B9BD5" w:themeColor="accent5"/>
                                        <w:sz w:val="24"/>
                                        <w:szCs w:val="24"/>
                                      </w:rPr>
                                      <w:t>Langelihle Lucky Mhlongo</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2F09FB83" id="_x0000_t202" coordsize="21600,21600" o:spt="202" path="m,l,21600r21600,l21600,xe">
                    <v:stroke joinstyle="miter"/>
                    <v:path gradientshapeok="t" o:connecttype="rect"/>
                  </v:shapetype>
                  <v:shape id="Text Box 32" o:spid="_x0000_s1026" type="#_x0000_t202" style="position:absolute;margin-left:0;margin-top:0;width:398.4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" filled="f" stroked="f" strokeweight=".5pt">
                    <v:textbox style="mso-fit-shape-to-text:t" inset="0,0,0,0">
                      <w:txbxContent>
                        <w:p w14:paraId="0D8DC537" w14:textId="2CF4C92D" w:rsidR="00ED3A93" w:rsidRPr="003A1C90" w:rsidRDefault="00000000" w:rsidP="003A1C9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8C62F4">
                                <w:rPr>
                                  <w:color w:val="4472C4" w:themeColor="accent1"/>
                                  <w:sz w:val="72"/>
                                  <w:szCs w:val="72"/>
                                </w:rPr>
                                <w:t>Instant Order</w:t>
                              </w:r>
                              <w:r w:rsidR="006C0833">
                                <w:rPr>
                                  <w:color w:val="4472C4" w:themeColor="accent1"/>
                                  <w:sz w:val="72"/>
                                  <w:szCs w:val="72"/>
                                </w:rPr>
                                <w:t xml:space="preserve"> </w:t>
                              </w:r>
                              <w:r w:rsidR="00ED3A93">
                                <w:rPr>
                                  <w:color w:val="4472C4" w:themeColor="accent1"/>
                                  <w:sz w:val="72"/>
                                  <w:szCs w:val="72"/>
                                </w:rPr>
                                <w:t>eCommerce System</w:t>
                              </w:r>
                              <w:r w:rsidR="006C0833">
                                <w:rPr>
                                  <w:color w:val="4472C4" w:themeColor="accent1"/>
                                  <w:sz w:val="72"/>
                                  <w:szCs w:val="72"/>
                                </w:rPr>
                                <w:t xml:space="preserve"> Requirements</w:t>
                              </w:r>
                            </w:sdtContent>
                          </w:sdt>
                        </w:p>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2D394BE" w14:textId="56F58355" w:rsidR="00ED3A93" w:rsidRDefault="00ED3A93">
                              <w:pPr>
                                <w:pStyle w:val="NoSpacing"/>
                                <w:spacing w:before="80" w:after="40"/>
                                <w:rPr>
                                  <w:caps/>
                                  <w:color w:val="5B9BD5" w:themeColor="accent5"/>
                                  <w:sz w:val="24"/>
                                  <w:szCs w:val="24"/>
                                </w:rPr>
                              </w:pPr>
                              <w:r>
                                <w:rPr>
                                  <w:caps/>
                                  <w:color w:val="5B9BD5" w:themeColor="accent5"/>
                                  <w:sz w:val="24"/>
                                  <w:szCs w:val="24"/>
                                </w:rPr>
                                <w:t>Langelihle Lucky Mhlongo</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55E76DF5" wp14:editId="2A72405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3-20T00:00:00Z">
                                    <w:dateFormat w:val="yyyy"/>
                                    <w:lid w:val="en-US"/>
                                    <w:storeMappedDataAs w:val="dateTime"/>
                                    <w:calendar w:val="gregorian"/>
                                  </w:date>
                                </w:sdtPr>
                                <w:sdtContent>
                                  <w:p w14:paraId="7E9E490E" w14:textId="7611610F" w:rsidR="00ED3A93" w:rsidRDefault="00ED3A93">
                                    <w:pPr>
                                      <w:pStyle w:val="NoSpacing"/>
                                      <w:jc w:val="right"/>
                                      <w:rPr>
                                        <w:color w:val="FFFFFF" w:themeColor="background1"/>
                                        <w:sz w:val="24"/>
                                        <w:szCs w:val="24"/>
                                      </w:rPr>
                                    </w:pPr>
                                    <w:r>
                                      <w:rPr>
                                        <w:color w:val="FFFFFF" w:themeColor="background1"/>
                                        <w:sz w:val="24"/>
                                        <w:szCs w:val="24"/>
                                      </w:rPr>
                                      <w:t>2024</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5E76DF5" id="Rectangle 33"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3-20T00:00:00Z">
                              <w:dateFormat w:val="yyyy"/>
                              <w:lid w:val="en-US"/>
                              <w:storeMappedDataAs w:val="dateTime"/>
                              <w:calendar w:val="gregorian"/>
                            </w:date>
                          </w:sdtPr>
                          <w:sdtContent>
                            <w:p w14:paraId="7E9E490E" w14:textId="7611610F" w:rsidR="00ED3A93" w:rsidRDefault="00ED3A93">
                              <w:pPr>
                                <w:pStyle w:val="NoSpacing"/>
                                <w:jc w:val="right"/>
                                <w:rPr>
                                  <w:color w:val="FFFFFF" w:themeColor="background1"/>
                                  <w:sz w:val="24"/>
                                  <w:szCs w:val="24"/>
                                </w:rPr>
                              </w:pPr>
                              <w:r>
                                <w:rPr>
                                  <w:color w:val="FFFFFF" w:themeColor="background1"/>
                                  <w:sz w:val="24"/>
                                  <w:szCs w:val="24"/>
                                </w:rPr>
                                <w:t>2024</w:t>
                              </w:r>
                            </w:p>
                          </w:sdtContent>
                        </w:sdt>
                      </w:txbxContent>
                    </v:textbox>
                    <w10:wrap anchorx="margin" anchory="page"/>
                  </v:rect>
                </w:pict>
              </mc:Fallback>
            </mc:AlternateContent>
          </w:r>
          <w:r>
            <w:br w:type="page"/>
          </w:r>
        </w:p>
      </w:sdtContent>
    </w:sdt>
    <w:sdt>
      <w:sdtPr>
        <w:rPr>
          <w:rFonts w:asciiTheme="minorHAnsi" w:eastAsiaTheme="minorHAnsi" w:hAnsiTheme="minorHAnsi" w:cstheme="minorBidi"/>
          <w:color w:val="auto"/>
          <w:sz w:val="22"/>
          <w:szCs w:val="22"/>
          <w:lang w:val="en-GB"/>
        </w:rPr>
        <w:id w:val="-1181346317"/>
        <w:docPartObj>
          <w:docPartGallery w:val="Table of Contents"/>
          <w:docPartUnique/>
        </w:docPartObj>
      </w:sdtPr>
      <w:sdtEndPr>
        <w:rPr>
          <w:b/>
          <w:bCs/>
          <w:noProof/>
        </w:rPr>
      </w:sdtEndPr>
      <w:sdtContent>
        <w:p w14:paraId="17532408" w14:textId="4C11AAA0" w:rsidR="00A94C1D" w:rsidRDefault="00A94C1D">
          <w:pPr>
            <w:pStyle w:val="TOCHeading"/>
          </w:pPr>
          <w:r>
            <w:t>Table of Contents</w:t>
          </w:r>
        </w:p>
        <w:p w14:paraId="45D3C866" w14:textId="168EB923" w:rsidR="00B675F2" w:rsidRDefault="00A94C1D">
          <w:pPr>
            <w:pStyle w:val="TOC1"/>
            <w:tabs>
              <w:tab w:val="right" w:leader="dot" w:pos="901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63257345" w:history="1">
            <w:r w:rsidR="00B675F2" w:rsidRPr="001F0005">
              <w:rPr>
                <w:rStyle w:val="Hyperlink"/>
                <w:noProof/>
              </w:rPr>
              <w:t>Overview</w:t>
            </w:r>
            <w:r w:rsidR="00B675F2">
              <w:rPr>
                <w:noProof/>
                <w:webHidden/>
              </w:rPr>
              <w:tab/>
            </w:r>
            <w:r w:rsidR="00B675F2">
              <w:rPr>
                <w:noProof/>
                <w:webHidden/>
              </w:rPr>
              <w:fldChar w:fldCharType="begin"/>
            </w:r>
            <w:r w:rsidR="00B675F2">
              <w:rPr>
                <w:noProof/>
                <w:webHidden/>
              </w:rPr>
              <w:instrText xml:space="preserve"> PAGEREF _Toc163257345 \h </w:instrText>
            </w:r>
            <w:r w:rsidR="00B675F2">
              <w:rPr>
                <w:noProof/>
                <w:webHidden/>
              </w:rPr>
            </w:r>
            <w:r w:rsidR="00B675F2">
              <w:rPr>
                <w:noProof/>
                <w:webHidden/>
              </w:rPr>
              <w:fldChar w:fldCharType="separate"/>
            </w:r>
            <w:r w:rsidR="00B675F2">
              <w:rPr>
                <w:noProof/>
                <w:webHidden/>
              </w:rPr>
              <w:t>2</w:t>
            </w:r>
            <w:r w:rsidR="00B675F2">
              <w:rPr>
                <w:noProof/>
                <w:webHidden/>
              </w:rPr>
              <w:fldChar w:fldCharType="end"/>
            </w:r>
          </w:hyperlink>
        </w:p>
        <w:p w14:paraId="68BBC56C" w14:textId="2337B2A2" w:rsidR="00B675F2" w:rsidRDefault="00B675F2">
          <w:pPr>
            <w:pStyle w:val="TOC1"/>
            <w:tabs>
              <w:tab w:val="right" w:leader="dot" w:pos="9016"/>
            </w:tabs>
            <w:rPr>
              <w:rFonts w:eastAsiaTheme="minorEastAsia"/>
              <w:noProof/>
              <w:kern w:val="2"/>
              <w:lang w:eastAsia="en-GB"/>
              <w14:ligatures w14:val="standardContextual"/>
            </w:rPr>
          </w:pPr>
          <w:hyperlink w:anchor="_Toc163257346" w:history="1">
            <w:r w:rsidRPr="001F0005">
              <w:rPr>
                <w:rStyle w:val="Hyperlink"/>
                <w:noProof/>
              </w:rPr>
              <w:t>User stories</w:t>
            </w:r>
            <w:r>
              <w:rPr>
                <w:noProof/>
                <w:webHidden/>
              </w:rPr>
              <w:tab/>
            </w:r>
            <w:r>
              <w:rPr>
                <w:noProof/>
                <w:webHidden/>
              </w:rPr>
              <w:fldChar w:fldCharType="begin"/>
            </w:r>
            <w:r>
              <w:rPr>
                <w:noProof/>
                <w:webHidden/>
              </w:rPr>
              <w:instrText xml:space="preserve"> PAGEREF _Toc163257346 \h </w:instrText>
            </w:r>
            <w:r>
              <w:rPr>
                <w:noProof/>
                <w:webHidden/>
              </w:rPr>
            </w:r>
            <w:r>
              <w:rPr>
                <w:noProof/>
                <w:webHidden/>
              </w:rPr>
              <w:fldChar w:fldCharType="separate"/>
            </w:r>
            <w:r>
              <w:rPr>
                <w:noProof/>
                <w:webHidden/>
              </w:rPr>
              <w:t>3</w:t>
            </w:r>
            <w:r>
              <w:rPr>
                <w:noProof/>
                <w:webHidden/>
              </w:rPr>
              <w:fldChar w:fldCharType="end"/>
            </w:r>
          </w:hyperlink>
        </w:p>
        <w:p w14:paraId="0691AE4F" w14:textId="2070D913" w:rsidR="00B675F2" w:rsidRDefault="00B675F2">
          <w:pPr>
            <w:pStyle w:val="TOC1"/>
            <w:tabs>
              <w:tab w:val="right" w:leader="dot" w:pos="9016"/>
            </w:tabs>
            <w:rPr>
              <w:rFonts w:eastAsiaTheme="minorEastAsia"/>
              <w:noProof/>
              <w:kern w:val="2"/>
              <w:lang w:eastAsia="en-GB"/>
              <w14:ligatures w14:val="standardContextual"/>
            </w:rPr>
          </w:pPr>
          <w:hyperlink w:anchor="_Toc163257347" w:history="1">
            <w:r w:rsidRPr="001F0005">
              <w:rPr>
                <w:rStyle w:val="Hyperlink"/>
                <w:noProof/>
              </w:rPr>
              <w:t>Use Case Diagram</w:t>
            </w:r>
            <w:r>
              <w:rPr>
                <w:noProof/>
                <w:webHidden/>
              </w:rPr>
              <w:tab/>
            </w:r>
            <w:r>
              <w:rPr>
                <w:noProof/>
                <w:webHidden/>
              </w:rPr>
              <w:fldChar w:fldCharType="begin"/>
            </w:r>
            <w:r>
              <w:rPr>
                <w:noProof/>
                <w:webHidden/>
              </w:rPr>
              <w:instrText xml:space="preserve"> PAGEREF _Toc163257347 \h </w:instrText>
            </w:r>
            <w:r>
              <w:rPr>
                <w:noProof/>
                <w:webHidden/>
              </w:rPr>
            </w:r>
            <w:r>
              <w:rPr>
                <w:noProof/>
                <w:webHidden/>
              </w:rPr>
              <w:fldChar w:fldCharType="separate"/>
            </w:r>
            <w:r>
              <w:rPr>
                <w:noProof/>
                <w:webHidden/>
              </w:rPr>
              <w:t>4</w:t>
            </w:r>
            <w:r>
              <w:rPr>
                <w:noProof/>
                <w:webHidden/>
              </w:rPr>
              <w:fldChar w:fldCharType="end"/>
            </w:r>
          </w:hyperlink>
        </w:p>
        <w:p w14:paraId="1DD8B9A9" w14:textId="45353D2D" w:rsidR="00B675F2" w:rsidRDefault="00B675F2">
          <w:pPr>
            <w:pStyle w:val="TOC1"/>
            <w:tabs>
              <w:tab w:val="right" w:leader="dot" w:pos="9016"/>
            </w:tabs>
            <w:rPr>
              <w:rFonts w:eastAsiaTheme="minorEastAsia"/>
              <w:noProof/>
              <w:kern w:val="2"/>
              <w:lang w:eastAsia="en-GB"/>
              <w14:ligatures w14:val="standardContextual"/>
            </w:rPr>
          </w:pPr>
          <w:hyperlink w:anchor="_Toc163257348" w:history="1">
            <w:r w:rsidRPr="001F0005">
              <w:rPr>
                <w:rStyle w:val="Hyperlink"/>
                <w:noProof/>
              </w:rPr>
              <w:t>Entity Relationship Diagram</w:t>
            </w:r>
            <w:r>
              <w:rPr>
                <w:noProof/>
                <w:webHidden/>
              </w:rPr>
              <w:tab/>
            </w:r>
            <w:r>
              <w:rPr>
                <w:noProof/>
                <w:webHidden/>
              </w:rPr>
              <w:fldChar w:fldCharType="begin"/>
            </w:r>
            <w:r>
              <w:rPr>
                <w:noProof/>
                <w:webHidden/>
              </w:rPr>
              <w:instrText xml:space="preserve"> PAGEREF _Toc163257348 \h </w:instrText>
            </w:r>
            <w:r>
              <w:rPr>
                <w:noProof/>
                <w:webHidden/>
              </w:rPr>
            </w:r>
            <w:r>
              <w:rPr>
                <w:noProof/>
                <w:webHidden/>
              </w:rPr>
              <w:fldChar w:fldCharType="separate"/>
            </w:r>
            <w:r>
              <w:rPr>
                <w:noProof/>
                <w:webHidden/>
              </w:rPr>
              <w:t>5</w:t>
            </w:r>
            <w:r>
              <w:rPr>
                <w:noProof/>
                <w:webHidden/>
              </w:rPr>
              <w:fldChar w:fldCharType="end"/>
            </w:r>
          </w:hyperlink>
        </w:p>
        <w:p w14:paraId="1E573B46" w14:textId="5D88EF08" w:rsidR="00B675F2" w:rsidRDefault="00B675F2">
          <w:pPr>
            <w:pStyle w:val="TOC1"/>
            <w:tabs>
              <w:tab w:val="right" w:leader="dot" w:pos="9016"/>
            </w:tabs>
            <w:rPr>
              <w:rFonts w:eastAsiaTheme="minorEastAsia"/>
              <w:noProof/>
              <w:kern w:val="2"/>
              <w:lang w:eastAsia="en-GB"/>
              <w14:ligatures w14:val="standardContextual"/>
            </w:rPr>
          </w:pPr>
          <w:hyperlink w:anchor="_Toc163257349" w:history="1">
            <w:r w:rsidRPr="001F0005">
              <w:rPr>
                <w:rStyle w:val="Hyperlink"/>
                <w:noProof/>
              </w:rPr>
              <w:t>Class Diagram</w:t>
            </w:r>
            <w:r>
              <w:rPr>
                <w:noProof/>
                <w:webHidden/>
              </w:rPr>
              <w:tab/>
            </w:r>
            <w:r>
              <w:rPr>
                <w:noProof/>
                <w:webHidden/>
              </w:rPr>
              <w:fldChar w:fldCharType="begin"/>
            </w:r>
            <w:r>
              <w:rPr>
                <w:noProof/>
                <w:webHidden/>
              </w:rPr>
              <w:instrText xml:space="preserve"> PAGEREF _Toc163257349 \h </w:instrText>
            </w:r>
            <w:r>
              <w:rPr>
                <w:noProof/>
                <w:webHidden/>
              </w:rPr>
            </w:r>
            <w:r>
              <w:rPr>
                <w:noProof/>
                <w:webHidden/>
              </w:rPr>
              <w:fldChar w:fldCharType="separate"/>
            </w:r>
            <w:r>
              <w:rPr>
                <w:noProof/>
                <w:webHidden/>
              </w:rPr>
              <w:t>6</w:t>
            </w:r>
            <w:r>
              <w:rPr>
                <w:noProof/>
                <w:webHidden/>
              </w:rPr>
              <w:fldChar w:fldCharType="end"/>
            </w:r>
          </w:hyperlink>
        </w:p>
        <w:p w14:paraId="1389ACB9" w14:textId="3A40E971" w:rsidR="00B675F2" w:rsidRDefault="00B675F2">
          <w:pPr>
            <w:pStyle w:val="TOC1"/>
            <w:tabs>
              <w:tab w:val="right" w:leader="dot" w:pos="9016"/>
            </w:tabs>
            <w:rPr>
              <w:rFonts w:eastAsiaTheme="minorEastAsia"/>
              <w:noProof/>
              <w:kern w:val="2"/>
              <w:lang w:eastAsia="en-GB"/>
              <w14:ligatures w14:val="standardContextual"/>
            </w:rPr>
          </w:pPr>
          <w:hyperlink w:anchor="_Toc163257350" w:history="1">
            <w:r w:rsidRPr="001F0005">
              <w:rPr>
                <w:rStyle w:val="Hyperlink"/>
                <w:noProof/>
              </w:rPr>
              <w:t>Product Backlog</w:t>
            </w:r>
            <w:r>
              <w:rPr>
                <w:noProof/>
                <w:webHidden/>
              </w:rPr>
              <w:tab/>
            </w:r>
            <w:r>
              <w:rPr>
                <w:noProof/>
                <w:webHidden/>
              </w:rPr>
              <w:fldChar w:fldCharType="begin"/>
            </w:r>
            <w:r>
              <w:rPr>
                <w:noProof/>
                <w:webHidden/>
              </w:rPr>
              <w:instrText xml:space="preserve"> PAGEREF _Toc163257350 \h </w:instrText>
            </w:r>
            <w:r>
              <w:rPr>
                <w:noProof/>
                <w:webHidden/>
              </w:rPr>
            </w:r>
            <w:r>
              <w:rPr>
                <w:noProof/>
                <w:webHidden/>
              </w:rPr>
              <w:fldChar w:fldCharType="separate"/>
            </w:r>
            <w:r>
              <w:rPr>
                <w:noProof/>
                <w:webHidden/>
              </w:rPr>
              <w:t>7</w:t>
            </w:r>
            <w:r>
              <w:rPr>
                <w:noProof/>
                <w:webHidden/>
              </w:rPr>
              <w:fldChar w:fldCharType="end"/>
            </w:r>
          </w:hyperlink>
        </w:p>
        <w:p w14:paraId="23B3E2D7" w14:textId="5BDD0E1F" w:rsidR="00B675F2" w:rsidRDefault="00B675F2">
          <w:pPr>
            <w:pStyle w:val="TOC1"/>
            <w:tabs>
              <w:tab w:val="right" w:leader="dot" w:pos="9016"/>
            </w:tabs>
            <w:rPr>
              <w:rFonts w:eastAsiaTheme="minorEastAsia"/>
              <w:noProof/>
              <w:kern w:val="2"/>
              <w:lang w:eastAsia="en-GB"/>
              <w14:ligatures w14:val="standardContextual"/>
            </w:rPr>
          </w:pPr>
          <w:hyperlink w:anchor="_Toc163257351" w:history="1">
            <w:r w:rsidRPr="001F0005">
              <w:rPr>
                <w:rStyle w:val="Hyperlink"/>
                <w:noProof/>
              </w:rPr>
              <w:t>Technical Architecture</w:t>
            </w:r>
            <w:r>
              <w:rPr>
                <w:noProof/>
                <w:webHidden/>
              </w:rPr>
              <w:tab/>
            </w:r>
            <w:r>
              <w:rPr>
                <w:noProof/>
                <w:webHidden/>
              </w:rPr>
              <w:fldChar w:fldCharType="begin"/>
            </w:r>
            <w:r>
              <w:rPr>
                <w:noProof/>
                <w:webHidden/>
              </w:rPr>
              <w:instrText xml:space="preserve"> PAGEREF _Toc163257351 \h </w:instrText>
            </w:r>
            <w:r>
              <w:rPr>
                <w:noProof/>
                <w:webHidden/>
              </w:rPr>
            </w:r>
            <w:r>
              <w:rPr>
                <w:noProof/>
                <w:webHidden/>
              </w:rPr>
              <w:fldChar w:fldCharType="separate"/>
            </w:r>
            <w:r>
              <w:rPr>
                <w:noProof/>
                <w:webHidden/>
              </w:rPr>
              <w:t>9</w:t>
            </w:r>
            <w:r>
              <w:rPr>
                <w:noProof/>
                <w:webHidden/>
              </w:rPr>
              <w:fldChar w:fldCharType="end"/>
            </w:r>
          </w:hyperlink>
        </w:p>
        <w:p w14:paraId="47121D55" w14:textId="3BE0F56E" w:rsidR="00B675F2" w:rsidRDefault="00B675F2">
          <w:pPr>
            <w:pStyle w:val="TOC1"/>
            <w:tabs>
              <w:tab w:val="right" w:leader="dot" w:pos="9016"/>
            </w:tabs>
            <w:rPr>
              <w:rFonts w:eastAsiaTheme="minorEastAsia"/>
              <w:noProof/>
              <w:kern w:val="2"/>
              <w:lang w:eastAsia="en-GB"/>
              <w14:ligatures w14:val="standardContextual"/>
            </w:rPr>
          </w:pPr>
          <w:hyperlink w:anchor="_Toc163257352" w:history="1">
            <w:r w:rsidRPr="001F0005">
              <w:rPr>
                <w:rStyle w:val="Hyperlink"/>
                <w:noProof/>
              </w:rPr>
              <w:t>Source Control</w:t>
            </w:r>
            <w:r>
              <w:rPr>
                <w:noProof/>
                <w:webHidden/>
              </w:rPr>
              <w:tab/>
            </w:r>
            <w:r>
              <w:rPr>
                <w:noProof/>
                <w:webHidden/>
              </w:rPr>
              <w:fldChar w:fldCharType="begin"/>
            </w:r>
            <w:r>
              <w:rPr>
                <w:noProof/>
                <w:webHidden/>
              </w:rPr>
              <w:instrText xml:space="preserve"> PAGEREF _Toc163257352 \h </w:instrText>
            </w:r>
            <w:r>
              <w:rPr>
                <w:noProof/>
                <w:webHidden/>
              </w:rPr>
            </w:r>
            <w:r>
              <w:rPr>
                <w:noProof/>
                <w:webHidden/>
              </w:rPr>
              <w:fldChar w:fldCharType="separate"/>
            </w:r>
            <w:r>
              <w:rPr>
                <w:noProof/>
                <w:webHidden/>
              </w:rPr>
              <w:t>9</w:t>
            </w:r>
            <w:r>
              <w:rPr>
                <w:noProof/>
                <w:webHidden/>
              </w:rPr>
              <w:fldChar w:fldCharType="end"/>
            </w:r>
          </w:hyperlink>
        </w:p>
        <w:p w14:paraId="1CFC2DCF" w14:textId="7A1E8966" w:rsidR="00B675F2" w:rsidRDefault="00B675F2">
          <w:pPr>
            <w:pStyle w:val="TOC1"/>
            <w:tabs>
              <w:tab w:val="right" w:leader="dot" w:pos="9016"/>
            </w:tabs>
            <w:rPr>
              <w:rFonts w:eastAsiaTheme="minorEastAsia"/>
              <w:noProof/>
              <w:kern w:val="2"/>
              <w:lang w:eastAsia="en-GB"/>
              <w14:ligatures w14:val="standardContextual"/>
            </w:rPr>
          </w:pPr>
          <w:hyperlink w:anchor="_Toc163257353" w:history="1">
            <w:r w:rsidRPr="001F0005">
              <w:rPr>
                <w:rStyle w:val="Hyperlink"/>
                <w:noProof/>
              </w:rPr>
              <w:t>Directory and naming services</w:t>
            </w:r>
            <w:r>
              <w:rPr>
                <w:noProof/>
                <w:webHidden/>
              </w:rPr>
              <w:tab/>
            </w:r>
            <w:r>
              <w:rPr>
                <w:noProof/>
                <w:webHidden/>
              </w:rPr>
              <w:fldChar w:fldCharType="begin"/>
            </w:r>
            <w:r>
              <w:rPr>
                <w:noProof/>
                <w:webHidden/>
              </w:rPr>
              <w:instrText xml:space="preserve"> PAGEREF _Toc163257353 \h </w:instrText>
            </w:r>
            <w:r>
              <w:rPr>
                <w:noProof/>
                <w:webHidden/>
              </w:rPr>
            </w:r>
            <w:r>
              <w:rPr>
                <w:noProof/>
                <w:webHidden/>
              </w:rPr>
              <w:fldChar w:fldCharType="separate"/>
            </w:r>
            <w:r>
              <w:rPr>
                <w:noProof/>
                <w:webHidden/>
              </w:rPr>
              <w:t>9</w:t>
            </w:r>
            <w:r>
              <w:rPr>
                <w:noProof/>
                <w:webHidden/>
              </w:rPr>
              <w:fldChar w:fldCharType="end"/>
            </w:r>
          </w:hyperlink>
        </w:p>
        <w:p w14:paraId="11760F35" w14:textId="10D63A66" w:rsidR="00B675F2" w:rsidRDefault="00B675F2">
          <w:pPr>
            <w:pStyle w:val="TOC1"/>
            <w:tabs>
              <w:tab w:val="right" w:leader="dot" w:pos="9016"/>
            </w:tabs>
            <w:rPr>
              <w:rFonts w:eastAsiaTheme="minorEastAsia"/>
              <w:noProof/>
              <w:kern w:val="2"/>
              <w:lang w:eastAsia="en-GB"/>
              <w14:ligatures w14:val="standardContextual"/>
            </w:rPr>
          </w:pPr>
          <w:hyperlink w:anchor="_Toc163257354" w:history="1">
            <w:r w:rsidRPr="001F0005">
              <w:rPr>
                <w:rStyle w:val="Hyperlink"/>
                <w:noProof/>
              </w:rPr>
              <w:t>Assumptions and Dependencies</w:t>
            </w:r>
            <w:r>
              <w:rPr>
                <w:noProof/>
                <w:webHidden/>
              </w:rPr>
              <w:tab/>
            </w:r>
            <w:r>
              <w:rPr>
                <w:noProof/>
                <w:webHidden/>
              </w:rPr>
              <w:fldChar w:fldCharType="begin"/>
            </w:r>
            <w:r>
              <w:rPr>
                <w:noProof/>
                <w:webHidden/>
              </w:rPr>
              <w:instrText xml:space="preserve"> PAGEREF _Toc163257354 \h </w:instrText>
            </w:r>
            <w:r>
              <w:rPr>
                <w:noProof/>
                <w:webHidden/>
              </w:rPr>
            </w:r>
            <w:r>
              <w:rPr>
                <w:noProof/>
                <w:webHidden/>
              </w:rPr>
              <w:fldChar w:fldCharType="separate"/>
            </w:r>
            <w:r>
              <w:rPr>
                <w:noProof/>
                <w:webHidden/>
              </w:rPr>
              <w:t>9</w:t>
            </w:r>
            <w:r>
              <w:rPr>
                <w:noProof/>
                <w:webHidden/>
              </w:rPr>
              <w:fldChar w:fldCharType="end"/>
            </w:r>
          </w:hyperlink>
        </w:p>
        <w:p w14:paraId="79320FC9" w14:textId="46FF531E" w:rsidR="00B675F2" w:rsidRDefault="00B675F2">
          <w:pPr>
            <w:pStyle w:val="TOC1"/>
            <w:tabs>
              <w:tab w:val="right" w:leader="dot" w:pos="9016"/>
            </w:tabs>
            <w:rPr>
              <w:rFonts w:eastAsiaTheme="minorEastAsia"/>
              <w:noProof/>
              <w:kern w:val="2"/>
              <w:lang w:eastAsia="en-GB"/>
              <w14:ligatures w14:val="standardContextual"/>
            </w:rPr>
          </w:pPr>
          <w:hyperlink w:anchor="_Toc163257355" w:history="1">
            <w:r w:rsidRPr="001F0005">
              <w:rPr>
                <w:rStyle w:val="Hyperlink"/>
                <w:noProof/>
              </w:rPr>
              <w:t>Lessons Learned</w:t>
            </w:r>
            <w:r>
              <w:rPr>
                <w:noProof/>
                <w:webHidden/>
              </w:rPr>
              <w:tab/>
            </w:r>
            <w:r>
              <w:rPr>
                <w:noProof/>
                <w:webHidden/>
              </w:rPr>
              <w:fldChar w:fldCharType="begin"/>
            </w:r>
            <w:r>
              <w:rPr>
                <w:noProof/>
                <w:webHidden/>
              </w:rPr>
              <w:instrText xml:space="preserve"> PAGEREF _Toc163257355 \h </w:instrText>
            </w:r>
            <w:r>
              <w:rPr>
                <w:noProof/>
                <w:webHidden/>
              </w:rPr>
            </w:r>
            <w:r>
              <w:rPr>
                <w:noProof/>
                <w:webHidden/>
              </w:rPr>
              <w:fldChar w:fldCharType="separate"/>
            </w:r>
            <w:r>
              <w:rPr>
                <w:noProof/>
                <w:webHidden/>
              </w:rPr>
              <w:t>10</w:t>
            </w:r>
            <w:r>
              <w:rPr>
                <w:noProof/>
                <w:webHidden/>
              </w:rPr>
              <w:fldChar w:fldCharType="end"/>
            </w:r>
          </w:hyperlink>
        </w:p>
        <w:p w14:paraId="6B99FCC7" w14:textId="10948051" w:rsidR="00A94C1D" w:rsidRDefault="00A94C1D">
          <w:r>
            <w:rPr>
              <w:b/>
              <w:bCs/>
              <w:noProof/>
            </w:rPr>
            <w:fldChar w:fldCharType="end"/>
          </w:r>
        </w:p>
      </w:sdtContent>
    </w:sdt>
    <w:p w14:paraId="441D1FF9" w14:textId="1DBFFE71" w:rsidR="00A94C1D" w:rsidRDefault="00A94C1D"/>
    <w:p w14:paraId="6990E873" w14:textId="77777777" w:rsidR="00A94C1D" w:rsidRDefault="00A94C1D">
      <w:r>
        <w:br w:type="page"/>
      </w:r>
    </w:p>
    <w:p w14:paraId="5734C03E" w14:textId="2DF10388" w:rsidR="007C21C1" w:rsidRDefault="00A94C1D" w:rsidP="00A94C1D">
      <w:pPr>
        <w:pStyle w:val="Heading1"/>
      </w:pPr>
      <w:bookmarkStart w:id="0" w:name="_Toc163257345"/>
      <w:r>
        <w:t>Overview</w:t>
      </w:r>
      <w:bookmarkEnd w:id="0"/>
    </w:p>
    <w:p w14:paraId="5308CF4D" w14:textId="1C5713D0" w:rsidR="00A94C1D" w:rsidRPr="00142CE7" w:rsidRDefault="00A94C1D" w:rsidP="00A94C1D">
      <w:r w:rsidRPr="00142CE7">
        <w:t>Instant Order is an e-commerce system that offers customers quality clothes at low cost. Customers can navigate through various categories in the system to view different products catered to by Instant Order. Admins can manage products and customer orders.</w:t>
      </w:r>
    </w:p>
    <w:p w14:paraId="15BBFC29" w14:textId="0DFC0A6B" w:rsidR="00A94C1D" w:rsidRPr="00142CE7" w:rsidRDefault="00A94C1D" w:rsidP="00A94C1D">
      <w:r w:rsidRPr="00142CE7">
        <w:t>The system will have a clear navigation menu for easy browsing through product categories. The system will have a fast and accurate search functionality, allowing customers to find products quickly. Moreover, the system will have filters and sorting options to refine search results based on price, brand, or category criteria.</w:t>
      </w:r>
    </w:p>
    <w:p w14:paraId="503812D2" w14:textId="06F3BCC6" w:rsidR="00A94C1D" w:rsidRPr="00142CE7" w:rsidRDefault="00A94C1D" w:rsidP="00A94C1D">
      <w:r w:rsidRPr="00142CE7">
        <w:t>The system will have well-organi</w:t>
      </w:r>
      <w:r w:rsidR="0038598E">
        <w:t>s</w:t>
      </w:r>
      <w:r w:rsidRPr="00142CE7">
        <w:t xml:space="preserve">ed product listings displaying key information such as product name, price, and availability. The system will include product ratings and reviews to help users make informed purchase decisions. Customers will be able to add items to their cart without navigating away from the product page, and they can add products to their </w:t>
      </w:r>
      <w:r w:rsidR="00434ECE" w:rsidRPr="00142CE7">
        <w:t>Wishlist</w:t>
      </w:r>
      <w:r w:rsidRPr="00142CE7">
        <w:t>.</w:t>
      </w:r>
    </w:p>
    <w:p w14:paraId="1B38D7A7" w14:textId="002C0880" w:rsidR="00CA6137" w:rsidRPr="00CA6137" w:rsidRDefault="00A94C1D" w:rsidP="00434ECE">
      <w:pPr>
        <w:rPr>
          <w:sz w:val="24"/>
          <w:szCs w:val="24"/>
        </w:rPr>
      </w:pPr>
      <w:r w:rsidRPr="00142CE7">
        <w:t>The system will integrate user accounts to store payment and shipping details for seamless checkout. Moreover, it will consist of a streamlined checkout process with minimal steps to complete an order.</w:t>
      </w:r>
      <w:r w:rsidR="00C43A0C" w:rsidRPr="00142CE7">
        <w:t xml:space="preserve"> </w:t>
      </w:r>
      <w:r w:rsidRPr="00142CE7">
        <w:t>Customers and Admins will</w:t>
      </w:r>
      <w:r>
        <w:rPr>
          <w:sz w:val="24"/>
          <w:szCs w:val="24"/>
        </w:rPr>
        <w:t xml:space="preserve"> </w:t>
      </w:r>
      <w:r w:rsidRPr="00142CE7">
        <w:t>be able to view orders and manage shipping addresses from their account dashboard.</w:t>
      </w:r>
    </w:p>
    <w:p w14:paraId="5103BB02" w14:textId="77777777" w:rsidR="00CA6137" w:rsidRDefault="00CA6137">
      <w:r>
        <w:br w:type="page"/>
      </w:r>
    </w:p>
    <w:p w14:paraId="564A398B" w14:textId="77777777" w:rsidR="00CA6137" w:rsidRDefault="00CA6137" w:rsidP="00CA6137">
      <w:pPr>
        <w:pStyle w:val="Heading1"/>
      </w:pPr>
      <w:bookmarkStart w:id="1" w:name="_Toc163257346"/>
      <w:r>
        <w:t>User stories</w:t>
      </w:r>
      <w:bookmarkEnd w:id="1"/>
    </w:p>
    <w:p w14:paraId="3BD90AF7" w14:textId="45A46334" w:rsidR="00541DD4" w:rsidRPr="00541DD4" w:rsidRDefault="00541DD4" w:rsidP="00541DD4">
      <w:r>
        <w:t>This section represents the user stories involved in the project.</w:t>
      </w:r>
    </w:p>
    <w:p w14:paraId="3D422129" w14:textId="6D17CA1B" w:rsidR="009B1F12" w:rsidRPr="009B1F12" w:rsidRDefault="009B1F12" w:rsidP="009B1F12">
      <w:r w:rsidRPr="00434ECE">
        <w:rPr>
          <w:noProof/>
        </w:rPr>
        <mc:AlternateContent>
          <mc:Choice Requires="wps">
            <w:drawing>
              <wp:anchor distT="0" distB="0" distL="114300" distR="114300" simplePos="0" relativeHeight="251663360" behindDoc="0" locked="0" layoutInCell="1" allowOverlap="1" wp14:anchorId="399F970E" wp14:editId="530458C7">
                <wp:simplePos x="0" y="0"/>
                <wp:positionH relativeFrom="column">
                  <wp:posOffset>3378199</wp:posOffset>
                </wp:positionH>
                <wp:positionV relativeFrom="paragraph">
                  <wp:posOffset>113030</wp:posOffset>
                </wp:positionV>
                <wp:extent cx="2699385" cy="3822700"/>
                <wp:effectExtent l="76200" t="76200" r="100965" b="101600"/>
                <wp:wrapNone/>
                <wp:docPr id="1330505836" name="Folded Corner 2"/>
                <wp:cNvGraphicFramePr/>
                <a:graphic xmlns:a="http://schemas.openxmlformats.org/drawingml/2006/main">
                  <a:graphicData uri="http://schemas.microsoft.com/office/word/2010/wordprocessingShape">
                    <wps:wsp>
                      <wps:cNvSpPr/>
                      <wps:spPr>
                        <a:xfrm flipH="1">
                          <a:off x="0" y="0"/>
                          <a:ext cx="2699385" cy="38227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47CF980B"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0208A70E"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search for a product using category, brand, and price</w:t>
                            </w:r>
                          </w:p>
                          <w:p w14:paraId="20FD7B63"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find the product I am looking for more quickly</w:t>
                            </w:r>
                          </w:p>
                        </w:txbxContent>
                      </wps:txbx>
                      <wps:bodyPr rtlCol="0" anchor="ctr" anchorCtr="0">
                        <a:noAutofit/>
                      </wps:bodyPr>
                    </wps:wsp>
                  </a:graphicData>
                </a:graphic>
                <wp14:sizeRelV relativeFrom="margin">
                  <wp14:pctHeight>0</wp14:pctHeight>
                </wp14:sizeRelV>
              </wp:anchor>
            </w:drawing>
          </mc:Choice>
          <mc:Fallback>
            <w:pict>
              <v:shapetype w14:anchorId="399F970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lded Corner 2" o:spid="_x0000_s1028" type="#_x0000_t65" style="position:absolute;margin-left:266pt;margin-top:8.9pt;width:212.55pt;height:301pt;flip:x;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" adj="18000" fillcolor="#ffffb9" strokecolor="#7f7f7f">
                <v:textbox>
                  <w:txbxContent>
                    <w:p w14:paraId="47CF980B"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0208A70E"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search for a product using category, brand, and price</w:t>
                      </w:r>
                    </w:p>
                    <w:p w14:paraId="20FD7B63"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find the product I am looking for more quickly</w:t>
                      </w:r>
                    </w:p>
                  </w:txbxContent>
                </v:textbox>
              </v:shape>
            </w:pict>
          </mc:Fallback>
        </mc:AlternateContent>
      </w:r>
      <w:r w:rsidRPr="00434ECE">
        <w:rPr>
          <w:noProof/>
        </w:rPr>
        <mc:AlternateContent>
          <mc:Choice Requires="wps">
            <w:drawing>
              <wp:anchor distT="0" distB="0" distL="114300" distR="114300" simplePos="0" relativeHeight="251662336" behindDoc="0" locked="0" layoutInCell="1" allowOverlap="1" wp14:anchorId="0314FD4D" wp14:editId="350405C9">
                <wp:simplePos x="0" y="0"/>
                <wp:positionH relativeFrom="column">
                  <wp:posOffset>-1</wp:posOffset>
                </wp:positionH>
                <wp:positionV relativeFrom="paragraph">
                  <wp:posOffset>74930</wp:posOffset>
                </wp:positionV>
                <wp:extent cx="2700000" cy="2349500"/>
                <wp:effectExtent l="76200" t="76200" r="100965" b="88900"/>
                <wp:wrapNone/>
                <wp:docPr id="9" name="Folded Corner 2">
                  <a:extLst xmlns:a="http://schemas.openxmlformats.org/drawingml/2006/main">
                    <a:ext uri="{FF2B5EF4-FFF2-40B4-BE49-F238E27FC236}">
                      <a16:creationId xmlns:a16="http://schemas.microsoft.com/office/drawing/2014/main" id="{93542D14-B6D5-4F10-9F21-A0B04705DCD9}"/>
                    </a:ext>
                  </a:extLst>
                </wp:docPr>
                <wp:cNvGraphicFramePr/>
                <a:graphic xmlns:a="http://schemas.openxmlformats.org/drawingml/2006/main">
                  <a:graphicData uri="http://schemas.microsoft.com/office/word/2010/wordprocessingShape">
                    <wps:wsp>
                      <wps:cNvSpPr/>
                      <wps:spPr>
                        <a:xfrm flipH="1">
                          <a:off x="0" y="0"/>
                          <a:ext cx="2700000" cy="23495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2CFEEAA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A7CCA7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view products</w:t>
                            </w:r>
                          </w:p>
                          <w:p w14:paraId="306FB06A"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add them to my cart</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14FD4D" id="_x0000_s1029" type="#_x0000_t65" style="position:absolute;margin-left:0;margin-top:5.9pt;width:212.6pt;height:18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" adj="18000" fillcolor="#ffffb9" strokecolor="#7f7f7f">
                <v:textbox>
                  <w:txbxContent>
                    <w:p w14:paraId="2CFEEAA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A7CCA7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view products</w:t>
                      </w:r>
                    </w:p>
                    <w:p w14:paraId="306FB06A"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add them to my cart</w:t>
                      </w:r>
                    </w:p>
                  </w:txbxContent>
                </v:textbox>
              </v:shape>
            </w:pict>
          </mc:Fallback>
        </mc:AlternateContent>
      </w:r>
    </w:p>
    <w:p w14:paraId="07029B6B" w14:textId="77777777" w:rsidR="009B1F12" w:rsidRDefault="009B1F12" w:rsidP="00434ECE"/>
    <w:p w14:paraId="49C23474" w14:textId="354AB9BB" w:rsidR="009B1F12" w:rsidRDefault="009B1F12">
      <w:r w:rsidRPr="00434ECE">
        <w:rPr>
          <w:noProof/>
        </w:rPr>
        <mc:AlternateContent>
          <mc:Choice Requires="wps">
            <w:drawing>
              <wp:anchor distT="0" distB="0" distL="114300" distR="114300" simplePos="0" relativeHeight="251667456" behindDoc="0" locked="0" layoutInCell="1" allowOverlap="1" wp14:anchorId="0EC40544" wp14:editId="6B32B4AF">
                <wp:simplePos x="0" y="0"/>
                <wp:positionH relativeFrom="column">
                  <wp:posOffset>203199</wp:posOffset>
                </wp:positionH>
                <wp:positionV relativeFrom="paragraph">
                  <wp:posOffset>5244465</wp:posOffset>
                </wp:positionV>
                <wp:extent cx="2700000" cy="3162300"/>
                <wp:effectExtent l="76200" t="76200" r="100965" b="95250"/>
                <wp:wrapNone/>
                <wp:docPr id="12670946" name="Folded Corner 2"/>
                <wp:cNvGraphicFramePr/>
                <a:graphic xmlns:a="http://schemas.openxmlformats.org/drawingml/2006/main">
                  <a:graphicData uri="http://schemas.microsoft.com/office/word/2010/wordprocessingShape">
                    <wps:wsp>
                      <wps:cNvSpPr/>
                      <wps:spPr>
                        <a:xfrm flipH="1">
                          <a:off x="0" y="0"/>
                          <a:ext cx="2700000" cy="31623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7114E00A" w14:textId="64F92202"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n </w:t>
                            </w:r>
                            <w:r>
                              <w:rPr>
                                <w:rFonts w:ascii="Lucida Handwriting" w:hAnsi="Lucida Handwriting"/>
                                <w:color w:val="0070C0"/>
                                <w:sz w:val="36"/>
                                <w:szCs w:val="36"/>
                              </w:rPr>
                              <w:t>admin</w:t>
                            </w:r>
                          </w:p>
                          <w:p w14:paraId="48E3D39F" w14:textId="135D99EC"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manage products</w:t>
                            </w:r>
                          </w:p>
                          <w:p w14:paraId="673A5B7E" w14:textId="598D6BBD"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allow customers to purchase them</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EC40544" id="_x0000_s1030" type="#_x0000_t65" style="position:absolute;margin-left:16pt;margin-top:412.95pt;width:212.6pt;height:249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" adj="18000" fillcolor="#ffffb9" strokecolor="#7f7f7f">
                <v:textbox>
                  <w:txbxContent>
                    <w:p w14:paraId="7114E00A" w14:textId="64F92202"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n </w:t>
                      </w:r>
                      <w:r>
                        <w:rPr>
                          <w:rFonts w:ascii="Lucida Handwriting" w:hAnsi="Lucida Handwriting"/>
                          <w:color w:val="0070C0"/>
                          <w:sz w:val="36"/>
                          <w:szCs w:val="36"/>
                        </w:rPr>
                        <w:t>admin</w:t>
                      </w:r>
                    </w:p>
                    <w:p w14:paraId="48E3D39F" w14:textId="135D99EC"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manage products</w:t>
                      </w:r>
                    </w:p>
                    <w:p w14:paraId="673A5B7E" w14:textId="598D6BBD"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allow customers to purchase them</w:t>
                      </w:r>
                    </w:p>
                  </w:txbxContent>
                </v:textbox>
              </v:shape>
            </w:pict>
          </mc:Fallback>
        </mc:AlternateContent>
      </w:r>
      <w:r w:rsidRPr="00434ECE">
        <w:rPr>
          <w:noProof/>
        </w:rPr>
        <mc:AlternateContent>
          <mc:Choice Requires="wps">
            <w:drawing>
              <wp:anchor distT="0" distB="0" distL="114300" distR="114300" simplePos="0" relativeHeight="251665408" behindDoc="0" locked="0" layoutInCell="1" allowOverlap="1" wp14:anchorId="14CD128A" wp14:editId="029CC527">
                <wp:simplePos x="0" y="0"/>
                <wp:positionH relativeFrom="column">
                  <wp:posOffset>3390899</wp:posOffset>
                </wp:positionH>
                <wp:positionV relativeFrom="paragraph">
                  <wp:posOffset>3580765</wp:posOffset>
                </wp:positionV>
                <wp:extent cx="2700000" cy="2857500"/>
                <wp:effectExtent l="76200" t="76200" r="100965" b="95250"/>
                <wp:wrapNone/>
                <wp:docPr id="1439354906" name="Folded Corner 2"/>
                <wp:cNvGraphicFramePr/>
                <a:graphic xmlns:a="http://schemas.openxmlformats.org/drawingml/2006/main">
                  <a:graphicData uri="http://schemas.microsoft.com/office/word/2010/wordprocessingShape">
                    <wps:wsp>
                      <wps:cNvSpPr/>
                      <wps:spPr>
                        <a:xfrm flipH="1">
                          <a:off x="0" y="0"/>
                          <a:ext cx="2700000" cy="28575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54D9BF83"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094E7DF"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add products to my Wishlist</w:t>
                            </w:r>
                          </w:p>
                          <w:p w14:paraId="2B90235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view them later</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CD128A" id="_x0000_s1031" type="#_x0000_t65" style="position:absolute;margin-left:267pt;margin-top:281.95pt;width:212.6pt;height:22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" adj="18000" fillcolor="#ffffb9" strokecolor="#7f7f7f">
                <v:textbox>
                  <w:txbxContent>
                    <w:p w14:paraId="54D9BF83"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094E7DF"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add products to my Wishlist</w:t>
                      </w:r>
                    </w:p>
                    <w:p w14:paraId="2B90235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view them later</w:t>
                      </w:r>
                    </w:p>
                  </w:txbxContent>
                </v:textbox>
              </v:shape>
            </w:pict>
          </mc:Fallback>
        </mc:AlternateContent>
      </w:r>
      <w:r w:rsidRPr="00434ECE">
        <w:rPr>
          <w:noProof/>
        </w:rPr>
        <mc:AlternateContent>
          <mc:Choice Requires="wps">
            <w:drawing>
              <wp:anchor distT="0" distB="0" distL="114300" distR="114300" simplePos="0" relativeHeight="251664384" behindDoc="0" locked="0" layoutInCell="1" allowOverlap="1" wp14:anchorId="60F3F309" wp14:editId="2A1155BA">
                <wp:simplePos x="0" y="0"/>
                <wp:positionH relativeFrom="margin">
                  <wp:align>left</wp:align>
                </wp:positionH>
                <wp:positionV relativeFrom="paragraph">
                  <wp:posOffset>2196465</wp:posOffset>
                </wp:positionV>
                <wp:extent cx="2700000" cy="2730500"/>
                <wp:effectExtent l="76200" t="76200" r="100965" b="88900"/>
                <wp:wrapNone/>
                <wp:docPr id="1766794731" name="Folded Corner 2"/>
                <wp:cNvGraphicFramePr/>
                <a:graphic xmlns:a="http://schemas.openxmlformats.org/drawingml/2006/main">
                  <a:graphicData uri="http://schemas.microsoft.com/office/word/2010/wordprocessingShape">
                    <wps:wsp>
                      <wps:cNvSpPr/>
                      <wps:spPr>
                        <a:xfrm flipH="1">
                          <a:off x="0" y="0"/>
                          <a:ext cx="2700000" cy="27305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37733A6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5A93EC5D"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checkout</w:t>
                            </w:r>
                          </w:p>
                          <w:p w14:paraId="77DF840C"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purchase the products in my cart</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0F3F309" id="_x0000_s1032" type="#_x0000_t65" style="position:absolute;margin-left:0;margin-top:172.95pt;width:212.6pt;height:215pt;flip:x;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" adj="18000" fillcolor="#ffffb9" strokecolor="#7f7f7f">
                <v:textbox>
                  <w:txbxContent>
                    <w:p w14:paraId="37733A6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5A93EC5D"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checkout</w:t>
                      </w:r>
                    </w:p>
                    <w:p w14:paraId="77DF840C"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purchase the products in my cart</w:t>
                      </w:r>
                    </w:p>
                  </w:txbxContent>
                </v:textbox>
                <w10:wrap anchorx="margin"/>
              </v:shape>
            </w:pict>
          </mc:Fallback>
        </mc:AlternateContent>
      </w:r>
      <w:r>
        <w:br w:type="page"/>
      </w:r>
    </w:p>
    <w:p w14:paraId="6A030A9B" w14:textId="03DE83E7" w:rsidR="00434ECE" w:rsidRDefault="009B1F12" w:rsidP="00C14040">
      <w:pPr>
        <w:pStyle w:val="Heading1"/>
      </w:pPr>
      <w:bookmarkStart w:id="2" w:name="_Toc163257347"/>
      <w:r>
        <w:t>Use Case Diagram</w:t>
      </w:r>
      <w:bookmarkEnd w:id="2"/>
    </w:p>
    <w:p w14:paraId="5E6C6DE7" w14:textId="095D5BDC" w:rsidR="00541DD4" w:rsidRPr="00541DD4" w:rsidRDefault="00541DD4" w:rsidP="00541DD4">
      <w:r>
        <w:t xml:space="preserve">This section represents the use case diagram that describes the </w:t>
      </w:r>
      <w:r w:rsidR="002B2AB7">
        <w:t>project’s use cases</w:t>
      </w:r>
      <w:r>
        <w:t>.</w:t>
      </w:r>
    </w:p>
    <w:p w14:paraId="1AFF74C9" w14:textId="585BA4D7" w:rsidR="00E90838" w:rsidRDefault="009B1F12" w:rsidP="00434ECE">
      <w:r>
        <w:rPr>
          <w:noProof/>
        </w:rPr>
        <w:drawing>
          <wp:inline distT="0" distB="0" distL="0" distR="0" wp14:anchorId="135A13FB" wp14:editId="1A081A56">
            <wp:extent cx="5353050" cy="4962525"/>
            <wp:effectExtent l="0" t="0" r="0" b="9525"/>
            <wp:docPr id="20988610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86106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353050" cy="4962525"/>
                    </a:xfrm>
                    <a:prstGeom prst="rect">
                      <a:avLst/>
                    </a:prstGeom>
                  </pic:spPr>
                </pic:pic>
              </a:graphicData>
            </a:graphic>
          </wp:inline>
        </w:drawing>
      </w:r>
    </w:p>
    <w:p w14:paraId="4ECFA4BF" w14:textId="77777777" w:rsidR="00E90838" w:rsidRDefault="00E90838">
      <w:r>
        <w:br w:type="page"/>
      </w:r>
    </w:p>
    <w:p w14:paraId="62E3CDD1" w14:textId="55DFAADA" w:rsidR="009B1F12" w:rsidRDefault="00E90838" w:rsidP="00E90838">
      <w:pPr>
        <w:pStyle w:val="Heading1"/>
      </w:pPr>
      <w:bookmarkStart w:id="3" w:name="_Toc163257348"/>
      <w:r>
        <w:t>Entity Relationship Diagram</w:t>
      </w:r>
      <w:bookmarkEnd w:id="3"/>
    </w:p>
    <w:p w14:paraId="3E1CA204" w14:textId="28ED1DC6" w:rsidR="0096273C" w:rsidRPr="0096273C" w:rsidRDefault="0096273C" w:rsidP="0096273C">
      <w:r>
        <w:t xml:space="preserve">This section represents the entity relationship diagram </w:t>
      </w:r>
      <w:r w:rsidR="002B2AB7">
        <w:t>comprising</w:t>
      </w:r>
      <w:r>
        <w:t xml:space="preserve"> all the entities involved in the project.</w:t>
      </w:r>
    </w:p>
    <w:p w14:paraId="1EC49DD5" w14:textId="435196E4" w:rsidR="00E90838" w:rsidRDefault="00E90838" w:rsidP="00434ECE">
      <w:r>
        <w:rPr>
          <w:noProof/>
        </w:rPr>
        <w:drawing>
          <wp:inline distT="0" distB="0" distL="0" distR="0" wp14:anchorId="58F2D6CC" wp14:editId="63937F62">
            <wp:extent cx="5752940" cy="4518271"/>
            <wp:effectExtent l="0" t="0" r="635" b="0"/>
            <wp:docPr id="17696444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644442"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752940" cy="4518271"/>
                    </a:xfrm>
                    <a:prstGeom prst="rect">
                      <a:avLst/>
                    </a:prstGeom>
                  </pic:spPr>
                </pic:pic>
              </a:graphicData>
            </a:graphic>
          </wp:inline>
        </w:drawing>
      </w:r>
    </w:p>
    <w:p w14:paraId="2C1673D5" w14:textId="77777777" w:rsidR="00E90838" w:rsidRDefault="00E90838">
      <w:r>
        <w:br w:type="page"/>
      </w:r>
    </w:p>
    <w:p w14:paraId="06D5635D" w14:textId="65C554ED" w:rsidR="00E90838" w:rsidRDefault="00E90838" w:rsidP="00E90838">
      <w:pPr>
        <w:pStyle w:val="Heading1"/>
      </w:pPr>
      <w:bookmarkStart w:id="4" w:name="_Toc163257349"/>
      <w:r>
        <w:t>Class Diagram</w:t>
      </w:r>
      <w:bookmarkEnd w:id="4"/>
    </w:p>
    <w:p w14:paraId="4D626B14" w14:textId="445316C5" w:rsidR="0096273C" w:rsidRPr="0096273C" w:rsidRDefault="0096273C" w:rsidP="0096273C">
      <w:r>
        <w:t xml:space="preserve">This section represents the class diagram </w:t>
      </w:r>
      <w:r w:rsidR="002B2AB7">
        <w:t>comprising</w:t>
      </w:r>
      <w:r>
        <w:t xml:space="preserve"> all the classes involved in the project.</w:t>
      </w:r>
    </w:p>
    <w:p w14:paraId="721265D7" w14:textId="5896E42F" w:rsidR="00397965" w:rsidRDefault="00E90838" w:rsidP="00434ECE">
      <w:r>
        <w:rPr>
          <w:noProof/>
        </w:rPr>
        <w:drawing>
          <wp:inline distT="0" distB="0" distL="0" distR="0" wp14:anchorId="08FBC34B" wp14:editId="70DDF432">
            <wp:extent cx="5699671" cy="6794364"/>
            <wp:effectExtent l="0" t="0" r="0" b="6985"/>
            <wp:docPr id="4919153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15310"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99671" cy="6794364"/>
                    </a:xfrm>
                    <a:prstGeom prst="rect">
                      <a:avLst/>
                    </a:prstGeom>
                  </pic:spPr>
                </pic:pic>
              </a:graphicData>
            </a:graphic>
          </wp:inline>
        </w:drawing>
      </w:r>
    </w:p>
    <w:p w14:paraId="2FBCB4DE" w14:textId="77777777" w:rsidR="00397965" w:rsidRDefault="00397965">
      <w:r>
        <w:br w:type="page"/>
      </w:r>
    </w:p>
    <w:p w14:paraId="5A1E9CD8" w14:textId="4836D112" w:rsidR="00397965" w:rsidRDefault="00397965" w:rsidP="00397965">
      <w:pPr>
        <w:pStyle w:val="Heading1"/>
      </w:pPr>
      <w:bookmarkStart w:id="5" w:name="_Toc163257350"/>
      <w:r>
        <w:t>Product Backlog</w:t>
      </w:r>
      <w:bookmarkEnd w:id="5"/>
    </w:p>
    <w:p w14:paraId="7AC128F5" w14:textId="70764B5C" w:rsidR="0096273C" w:rsidRDefault="0096273C" w:rsidP="0096273C">
      <w:r>
        <w:t>This section represents the product backlog</w:t>
      </w:r>
      <w:r w:rsidR="002B2AB7">
        <w:t>, which</w:t>
      </w:r>
      <w:r>
        <w:t xml:space="preserve"> consists of the users, requirements, priority, and completion status.</w:t>
      </w:r>
    </w:p>
    <w:p w14:paraId="5404A9FA" w14:textId="1362B458" w:rsidR="000E574B" w:rsidRPr="0096273C" w:rsidRDefault="000E574B" w:rsidP="000E574B">
      <w:r>
        <w:t xml:space="preserve">The </w:t>
      </w:r>
      <w:r w:rsidRPr="000E574B">
        <w:rPr>
          <w:b/>
          <w:bCs/>
        </w:rPr>
        <w:t>Product Goal/objective</w:t>
      </w:r>
      <w:r>
        <w:t xml:space="preserve"> is to create full stack application using C# .NET as shown below:</w:t>
      </w:r>
    </w:p>
    <w:p w14:paraId="2A38959C" w14:textId="5CE061DD" w:rsidR="000E574B" w:rsidRDefault="000E574B">
      <w:r w:rsidRPr="000E574B">
        <w:rPr>
          <w:noProof/>
        </w:rPr>
        <w:drawing>
          <wp:inline distT="0" distB="0" distL="0" distR="0" wp14:anchorId="0FFA029F" wp14:editId="586D4833">
            <wp:extent cx="5951220" cy="3439025"/>
            <wp:effectExtent l="0" t="0" r="0" b="9525"/>
            <wp:docPr id="10445585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9808" cy="3443988"/>
                    </a:xfrm>
                    <a:prstGeom prst="rect">
                      <a:avLst/>
                    </a:prstGeom>
                    <a:noFill/>
                    <a:ln>
                      <a:noFill/>
                    </a:ln>
                  </pic:spPr>
                </pic:pic>
              </a:graphicData>
            </a:graphic>
          </wp:inline>
        </w:drawing>
      </w:r>
    </w:p>
    <w:p w14:paraId="6D343AB4" w14:textId="2AE08D6C" w:rsidR="000E574B" w:rsidRPr="000E574B" w:rsidRDefault="000E574B">
      <w:pPr>
        <w:rPr>
          <w:b/>
          <w:bCs/>
        </w:rPr>
      </w:pPr>
      <w:r w:rsidRPr="000E574B">
        <w:rPr>
          <w:b/>
          <w:bCs/>
        </w:rPr>
        <w:t>Sprint Backlog 1</w:t>
      </w:r>
    </w:p>
    <w:p w14:paraId="2F9348C0" w14:textId="5E958390" w:rsidR="00397965" w:rsidRDefault="00C87A56">
      <w:r w:rsidRPr="00C87A56">
        <w:rPr>
          <w:noProof/>
        </w:rPr>
        <w:drawing>
          <wp:inline distT="0" distB="0" distL="0" distR="0" wp14:anchorId="09CAA245" wp14:editId="0BDAA917">
            <wp:extent cx="5731510" cy="3720465"/>
            <wp:effectExtent l="0" t="0" r="2540" b="0"/>
            <wp:docPr id="13683902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720465"/>
                    </a:xfrm>
                    <a:prstGeom prst="rect">
                      <a:avLst/>
                    </a:prstGeom>
                    <a:noFill/>
                    <a:ln>
                      <a:noFill/>
                    </a:ln>
                  </pic:spPr>
                </pic:pic>
              </a:graphicData>
            </a:graphic>
          </wp:inline>
        </w:drawing>
      </w:r>
    </w:p>
    <w:p w14:paraId="5FCAEF30" w14:textId="5762B8A5" w:rsidR="00FE2A35" w:rsidRPr="00FE2A35" w:rsidRDefault="00FE2A35">
      <w:pPr>
        <w:rPr>
          <w:b/>
          <w:bCs/>
        </w:rPr>
      </w:pPr>
      <w:r w:rsidRPr="00FE2A35">
        <w:rPr>
          <w:b/>
          <w:bCs/>
        </w:rPr>
        <w:t>Sprint Backlog 2</w:t>
      </w:r>
    </w:p>
    <w:p w14:paraId="51E3CA7E" w14:textId="39B23768" w:rsidR="00FE2A35" w:rsidRDefault="00E068E4">
      <w:r w:rsidRPr="00E068E4">
        <w:rPr>
          <w:noProof/>
        </w:rPr>
        <w:drawing>
          <wp:inline distT="0" distB="0" distL="0" distR="0" wp14:anchorId="4F71CFC4" wp14:editId="5F0E1115">
            <wp:extent cx="5731510" cy="4010660"/>
            <wp:effectExtent l="0" t="0" r="2540" b="8890"/>
            <wp:docPr id="9651535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010660"/>
                    </a:xfrm>
                    <a:prstGeom prst="rect">
                      <a:avLst/>
                    </a:prstGeom>
                    <a:noFill/>
                    <a:ln>
                      <a:noFill/>
                    </a:ln>
                  </pic:spPr>
                </pic:pic>
              </a:graphicData>
            </a:graphic>
          </wp:inline>
        </w:drawing>
      </w:r>
    </w:p>
    <w:p w14:paraId="7FD2886B" w14:textId="18CA8585" w:rsidR="00B97E31" w:rsidRPr="00B97E31" w:rsidRDefault="00B97E31">
      <w:pPr>
        <w:rPr>
          <w:b/>
          <w:bCs/>
        </w:rPr>
      </w:pPr>
      <w:r w:rsidRPr="00B97E31">
        <w:rPr>
          <w:b/>
          <w:bCs/>
        </w:rPr>
        <w:t>Sprint Backlog 3</w:t>
      </w:r>
    </w:p>
    <w:p w14:paraId="05417A5C" w14:textId="5ECF9E71" w:rsidR="00B97E31" w:rsidRDefault="003F33A5">
      <w:r w:rsidRPr="003F33A5">
        <w:rPr>
          <w:noProof/>
        </w:rPr>
        <w:drawing>
          <wp:inline distT="0" distB="0" distL="0" distR="0" wp14:anchorId="1E93BB04" wp14:editId="3491F779">
            <wp:extent cx="5731510" cy="3555365"/>
            <wp:effectExtent l="0" t="0" r="2540" b="6985"/>
            <wp:docPr id="781800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55365"/>
                    </a:xfrm>
                    <a:prstGeom prst="rect">
                      <a:avLst/>
                    </a:prstGeom>
                    <a:noFill/>
                    <a:ln>
                      <a:noFill/>
                    </a:ln>
                  </pic:spPr>
                </pic:pic>
              </a:graphicData>
            </a:graphic>
          </wp:inline>
        </w:drawing>
      </w:r>
    </w:p>
    <w:p w14:paraId="7DDE60D9" w14:textId="3B42A528" w:rsidR="00397965" w:rsidRDefault="00397965" w:rsidP="00142CE7">
      <w:pPr>
        <w:pStyle w:val="Heading1"/>
      </w:pPr>
      <w:bookmarkStart w:id="6" w:name="_Toc163257351"/>
      <w:r>
        <w:t>Technical Architecture</w:t>
      </w:r>
      <w:bookmarkEnd w:id="6"/>
    </w:p>
    <w:p w14:paraId="6A9107D7" w14:textId="6DEDF026" w:rsidR="00D42853" w:rsidRPr="00142CE7" w:rsidRDefault="00D42853" w:rsidP="00D42853">
      <w:r w:rsidRPr="00142CE7">
        <w:t>The development environment for the system encompasses the tools, frameworks, and methodologies utili</w:t>
      </w:r>
      <w:r w:rsidR="0038598E">
        <w:t>s</w:t>
      </w:r>
      <w:r w:rsidRPr="00142CE7">
        <w:t>ed throughout the software development lifecycle. This section outlines the primary components and configurations employed during development.</w:t>
      </w:r>
    </w:p>
    <w:p w14:paraId="33466E8B" w14:textId="54674817" w:rsidR="00D42853" w:rsidRPr="00142CE7" w:rsidRDefault="00D42853" w:rsidP="00D42853">
      <w:pPr>
        <w:rPr>
          <w:b/>
          <w:bCs/>
        </w:rPr>
      </w:pPr>
      <w:r w:rsidRPr="00142CE7">
        <w:rPr>
          <w:b/>
          <w:bCs/>
        </w:rPr>
        <w:t>Integrated Development Environment (IDE):</w:t>
      </w:r>
    </w:p>
    <w:p w14:paraId="300B8817" w14:textId="13D9CDA5" w:rsidR="00D42853" w:rsidRPr="00142CE7" w:rsidRDefault="00D42853" w:rsidP="00D42853">
      <w:r w:rsidRPr="00142CE7">
        <w:t>Visual Studio 2022</w:t>
      </w:r>
      <w:r w:rsidR="00950231">
        <w:t xml:space="preserve"> -</w:t>
      </w:r>
      <w:r w:rsidRPr="00142CE7">
        <w:t xml:space="preserve"> The primary IDE for developing, debugging, and deploying the system. Visual Studio provides a rich set of features</w:t>
      </w:r>
      <w:r w:rsidR="0038598E">
        <w:t>,</w:t>
      </w:r>
      <w:r w:rsidRPr="00142CE7">
        <w:t xml:space="preserve"> including code editing, version control integration, and project management tools.</w:t>
      </w:r>
    </w:p>
    <w:p w14:paraId="0BC4219F" w14:textId="194575FF" w:rsidR="00D42853" w:rsidRPr="00142CE7" w:rsidRDefault="00D42853" w:rsidP="00D42853">
      <w:pPr>
        <w:rPr>
          <w:b/>
          <w:bCs/>
        </w:rPr>
      </w:pPr>
      <w:r w:rsidRPr="00142CE7">
        <w:rPr>
          <w:b/>
          <w:bCs/>
        </w:rPr>
        <w:t>Programming Language and Framework:</w:t>
      </w:r>
    </w:p>
    <w:p w14:paraId="7E4A84D5" w14:textId="6C561DBE" w:rsidR="00D42853" w:rsidRPr="00142CE7" w:rsidRDefault="00D42853" w:rsidP="00D42853">
      <w:r w:rsidRPr="00142CE7">
        <w:t>C#</w:t>
      </w:r>
      <w:r w:rsidR="00950231">
        <w:t xml:space="preserve"> -</w:t>
      </w:r>
      <w:r w:rsidRPr="00142CE7">
        <w:t xml:space="preserve"> The system is primarily developed using the C# programming language, leveraging its robust features, strong typing, and extensive .NET libraries.</w:t>
      </w:r>
    </w:p>
    <w:p w14:paraId="0BD6E8CD" w14:textId="41875593" w:rsidR="00D42853" w:rsidRPr="00142CE7" w:rsidRDefault="00D42853" w:rsidP="00D42853">
      <w:r w:rsidRPr="00142CE7">
        <w:t>.NET Framework 6.0</w:t>
      </w:r>
      <w:r w:rsidR="00950231">
        <w:t xml:space="preserve"> -</w:t>
      </w:r>
      <w:r w:rsidRPr="00142CE7">
        <w:t xml:space="preserve"> The latest version of the .NET framework is utili</w:t>
      </w:r>
      <w:r w:rsidR="0038598E">
        <w:t>s</w:t>
      </w:r>
      <w:r w:rsidRPr="00142CE7">
        <w:t>ed for building and running the system, offering enhanced performance, security, and language features.</w:t>
      </w:r>
    </w:p>
    <w:p w14:paraId="187F986C" w14:textId="2C984F90" w:rsidR="00F62AD8" w:rsidRPr="00142CE7" w:rsidRDefault="00F62AD8" w:rsidP="00D42853">
      <w:pPr>
        <w:rPr>
          <w:b/>
          <w:bCs/>
        </w:rPr>
      </w:pPr>
      <w:r w:rsidRPr="00142CE7">
        <w:rPr>
          <w:b/>
          <w:bCs/>
        </w:rPr>
        <w:t>Development Methodology</w:t>
      </w:r>
    </w:p>
    <w:p w14:paraId="1369B7CA" w14:textId="75713A63" w:rsidR="00F62AD8" w:rsidRPr="00142CE7" w:rsidRDefault="00F62AD8" w:rsidP="00F62AD8">
      <w:r w:rsidRPr="00142CE7">
        <w:t>The development methodology adopted for the project is Agile, with a focus on iterative development, frequent releases, and continuous feedback loops. Specifically, the Scrum framework is utili</w:t>
      </w:r>
      <w:r w:rsidR="0038598E">
        <w:t>s</w:t>
      </w:r>
      <w:r w:rsidRPr="00142CE7">
        <w:t>ed, employing sprint-based development cycles characteri</w:t>
      </w:r>
      <w:r w:rsidR="0038598E">
        <w:t>s</w:t>
      </w:r>
      <w:r w:rsidRPr="00142CE7">
        <w:t>ed by regular sprint planning, daily stand-ups, and sprint reviews.</w:t>
      </w:r>
    </w:p>
    <w:p w14:paraId="191ABE7F" w14:textId="0DAD4735" w:rsidR="00F62AD8" w:rsidRPr="00142CE7" w:rsidRDefault="00F62AD8" w:rsidP="00F62AD8">
      <w:r w:rsidRPr="00142CE7">
        <w:t>In terms of development environment setup, the developer is provided with a high-performance workstation running Windows 11 or later. The workstation is equipped with ample RAM, CPU, and storage resources to support development tasks efficiently.</w:t>
      </w:r>
    </w:p>
    <w:p w14:paraId="16EAF796" w14:textId="156B362A" w:rsidR="00142CE7" w:rsidRDefault="00F62AD8" w:rsidP="0011441B">
      <w:r w:rsidRPr="00142CE7">
        <w:t>Visual Studio 2022 Community edition is the primary IDE utili</w:t>
      </w:r>
      <w:r w:rsidR="0038598E">
        <w:t>s</w:t>
      </w:r>
      <w:r w:rsidRPr="00142CE7">
        <w:t xml:space="preserve">ed for development. It is configured with necessary components including the .NET </w:t>
      </w:r>
      <w:r w:rsidR="00142CE7" w:rsidRPr="00142CE7">
        <w:t>Framework</w:t>
      </w:r>
      <w:r w:rsidRPr="00142CE7">
        <w:t xml:space="preserve">, ASP.NET, and Git integration. Additionally, </w:t>
      </w:r>
      <w:r w:rsidR="00142CE7" w:rsidRPr="00142CE7">
        <w:t xml:space="preserve">the </w:t>
      </w:r>
      <w:r w:rsidRPr="00142CE7">
        <w:t>developer may integrate additional development tools and plugins into Visual Studio as per project requirements. These tools and plugins may include code analy</w:t>
      </w:r>
      <w:r w:rsidR="00142CE7" w:rsidRPr="00142CE7">
        <w:t>s</w:t>
      </w:r>
      <w:r w:rsidRPr="00142CE7">
        <w:t>ers, debugging extensions, and productivity tools, enhancing the development process and productivity.</w:t>
      </w:r>
    </w:p>
    <w:p w14:paraId="58204BDE" w14:textId="77777777" w:rsidR="00F963D6" w:rsidRPr="0011441B" w:rsidRDefault="00F963D6" w:rsidP="0011441B"/>
    <w:p w14:paraId="4006B585" w14:textId="77777777" w:rsidR="0011441B" w:rsidRPr="0011441B" w:rsidRDefault="0011441B" w:rsidP="0011441B">
      <w:pPr>
        <w:pStyle w:val="Heading1"/>
      </w:pPr>
      <w:bookmarkStart w:id="7" w:name="_Toc163257352"/>
      <w:r w:rsidRPr="0011441B">
        <w:t>Source Control</w:t>
      </w:r>
      <w:bookmarkEnd w:id="7"/>
    </w:p>
    <w:p w14:paraId="42C181DD" w14:textId="46C016CC" w:rsidR="0011441B" w:rsidRPr="00142CE7" w:rsidRDefault="0011441B" w:rsidP="0011441B">
      <w:pPr>
        <w:rPr>
          <w:b/>
          <w:bCs/>
        </w:rPr>
      </w:pPr>
      <w:r w:rsidRPr="0011441B">
        <w:t xml:space="preserve">FDM Git Lab Project: </w:t>
      </w:r>
      <w:r w:rsidRPr="00142CE7">
        <w:rPr>
          <w:b/>
          <w:bCs/>
        </w:rPr>
        <w:t>LLM</w:t>
      </w:r>
      <w:r w:rsidRPr="0011441B">
        <w:rPr>
          <w:b/>
          <w:bCs/>
        </w:rPr>
        <w:t>_</w:t>
      </w:r>
      <w:r w:rsidRPr="00142CE7">
        <w:rPr>
          <w:b/>
          <w:bCs/>
        </w:rPr>
        <w:t>eCommerce</w:t>
      </w:r>
      <w:r w:rsidRPr="0011441B">
        <w:rPr>
          <w:b/>
          <w:bCs/>
        </w:rPr>
        <w:t>_OOD1</w:t>
      </w:r>
    </w:p>
    <w:p w14:paraId="275D8C73" w14:textId="79D33A09" w:rsidR="00397965" w:rsidRDefault="00397965"/>
    <w:p w14:paraId="19FB5761" w14:textId="4ED39DE7" w:rsidR="00397965" w:rsidRDefault="00397965" w:rsidP="00397965">
      <w:pPr>
        <w:pStyle w:val="Heading1"/>
      </w:pPr>
      <w:bookmarkStart w:id="8" w:name="_Toc163257353"/>
      <w:r>
        <w:t>Directory and naming services</w:t>
      </w:r>
      <w:bookmarkEnd w:id="8"/>
    </w:p>
    <w:p w14:paraId="15BBB8A6" w14:textId="122E1C4B" w:rsidR="00397965" w:rsidRDefault="00667743">
      <w:r>
        <w:t>LL</w:t>
      </w:r>
      <w:r w:rsidR="007436DD">
        <w:t>M</w:t>
      </w:r>
      <w:r>
        <w:t>eCommerce</w:t>
      </w:r>
    </w:p>
    <w:p w14:paraId="0CBA5C1F" w14:textId="77777777" w:rsidR="008F4F13" w:rsidRDefault="008F4F13"/>
    <w:p w14:paraId="7A015348" w14:textId="06BD7860" w:rsidR="00397965" w:rsidRDefault="00397965" w:rsidP="00142CE7">
      <w:pPr>
        <w:pStyle w:val="Heading1"/>
      </w:pPr>
      <w:bookmarkStart w:id="9" w:name="_Toc163257354"/>
      <w:r>
        <w:t>Assumptions and Dependencies</w:t>
      </w:r>
      <w:bookmarkEnd w:id="9"/>
    </w:p>
    <w:p w14:paraId="2E6DF167" w14:textId="5FAEB3A7" w:rsidR="00142CE7" w:rsidRPr="00142CE7" w:rsidRDefault="00142CE7" w:rsidP="00142CE7">
      <w:r w:rsidRPr="00142CE7">
        <w:t>The assumptions and dependencies of this project are outlined in this section.</w:t>
      </w:r>
    </w:p>
    <w:p w14:paraId="56E3AF66" w14:textId="0E002950" w:rsidR="005D3DE9" w:rsidRPr="00F963D6" w:rsidRDefault="005D3DE9" w:rsidP="005D3DE9">
      <w:pPr>
        <w:rPr>
          <w:b/>
          <w:bCs/>
        </w:rPr>
      </w:pPr>
      <w:r w:rsidRPr="00142CE7">
        <w:rPr>
          <w:b/>
          <w:bCs/>
        </w:rPr>
        <w:t xml:space="preserve">Assumption: </w:t>
      </w:r>
      <w:r w:rsidRPr="00142CE7">
        <w:t>Developers have access to high-performance workstations running Windows 1</w:t>
      </w:r>
      <w:r w:rsidR="00142CE7">
        <w:t>1</w:t>
      </w:r>
      <w:r w:rsidRPr="00142CE7">
        <w:t xml:space="preserve"> or later. This assumption is based on the expectation that developers will have sufficient computing power, memory, and storage capacity to compile, test, and debug code efficiently. This assumption also implies that developers are familiar with the Windows operating system and can leverage its features and functionalities during development.</w:t>
      </w:r>
    </w:p>
    <w:p w14:paraId="2E8A76E5" w14:textId="643D0A79" w:rsidR="00397965" w:rsidRPr="00142CE7" w:rsidRDefault="005D3DE9" w:rsidP="00F62AD8">
      <w:r w:rsidRPr="00142CE7">
        <w:rPr>
          <w:b/>
          <w:bCs/>
        </w:rPr>
        <w:t>Dependency:</w:t>
      </w:r>
      <w:r w:rsidRPr="00142CE7">
        <w:t xml:space="preserve"> Dependency on Visual Studio 2022 Community edition. The project relies on Visual Studio 2022 Community edition as the primary IDE for software development activities. This dependency is critical as Visual Studio provides a comprehensive suite of tools, libraries, and features necessary for building, debugging, and deploying applications using various programming languages, including C#. Furthermore, </w:t>
      </w:r>
      <w:r w:rsidR="00F62AD8" w:rsidRPr="00142CE7">
        <w:t>the dependency on Visual Studio 2022 Community edition offers a compelling combination of features, compatibility, accessibility, and community support, making it an ideal choice for facilitating efficient and cost-effective software development within the project.</w:t>
      </w:r>
    </w:p>
    <w:p w14:paraId="02E42DCB" w14:textId="77777777" w:rsidR="00142CE7" w:rsidRDefault="00142CE7" w:rsidP="00F62AD8"/>
    <w:p w14:paraId="3D64A190" w14:textId="05717C02" w:rsidR="00E90838" w:rsidRDefault="00397965" w:rsidP="00397965">
      <w:pPr>
        <w:pStyle w:val="Heading1"/>
      </w:pPr>
      <w:bookmarkStart w:id="10" w:name="_Toc163257355"/>
      <w:r>
        <w:t>Lessons Learned</w:t>
      </w:r>
      <w:bookmarkEnd w:id="10"/>
    </w:p>
    <w:p w14:paraId="1B787F3B" w14:textId="41C5040F" w:rsidR="0096273C" w:rsidRDefault="0096273C" w:rsidP="0096273C">
      <w:r>
        <w:t>This section details the lessons learned throughout the project lifecycle.</w:t>
      </w:r>
    </w:p>
    <w:p w14:paraId="2475EEFB" w14:textId="593C814E" w:rsidR="0096273C" w:rsidRDefault="00142CE7" w:rsidP="0096273C">
      <w:r w:rsidRPr="00142CE7">
        <w:t xml:space="preserve">Lesson Learned: Treat the requirements specification as a living document that evolves over time. Regularly review and update requirements based on feedback, lessons learned from previous projects, and changes in business or technical environments. Continuous improvement ensures that the requirements remain relevant and </w:t>
      </w:r>
      <w:r w:rsidR="0096273C" w:rsidRPr="00142CE7">
        <w:t>up</w:t>
      </w:r>
      <w:r w:rsidR="0038598E">
        <w:t xml:space="preserve">-to-date </w:t>
      </w:r>
      <w:r w:rsidRPr="00142CE7">
        <w:t>throughout the project lifecycle.</w:t>
      </w:r>
      <w:r w:rsidR="0096273C" w:rsidRPr="0096273C">
        <w:t xml:space="preserve"> </w:t>
      </w:r>
    </w:p>
    <w:p w14:paraId="0D8BA25A" w14:textId="0C1533EE" w:rsidR="0096273C" w:rsidRDefault="0096273C" w:rsidP="0096273C">
      <w:r w:rsidRPr="0096273C">
        <w:t>Lesson Learned: Implement revision control and versioning mechanisms to manage changes to requirements effectively. Versioning ensures that the evolution of requirements is documented, and changes are tracked over time. It also facilitates collaboration among team members and allows for the rollback of changes if needed.</w:t>
      </w:r>
    </w:p>
    <w:p w14:paraId="2D7BD79D" w14:textId="7CDFE454" w:rsidR="00332F38" w:rsidRDefault="00332F38" w:rsidP="00332F38">
      <w:r>
        <w:t xml:space="preserve">Lesson Learned: Break down requirements into smaller, manageable units to facilitate understanding and implementation. Instead of a single requirement for </w:t>
      </w:r>
      <w:r w:rsidR="0038598E">
        <w:t>“</w:t>
      </w:r>
      <w:r>
        <w:t>customer car</w:t>
      </w:r>
      <w:r w:rsidR="0038598E">
        <w:t>t”,</w:t>
      </w:r>
      <w:r w:rsidR="0083162A">
        <w:t xml:space="preserve"> the requirement</w:t>
      </w:r>
      <w:r>
        <w:t xml:space="preserve"> should be split into separate requirements for </w:t>
      </w:r>
      <w:r w:rsidR="0038598E">
        <w:t>“</w:t>
      </w:r>
      <w:r>
        <w:t>Add to cart</w:t>
      </w:r>
      <w:r w:rsidR="0038598E">
        <w:t>”,</w:t>
      </w:r>
      <w:r>
        <w:t xml:space="preserve"> </w:t>
      </w:r>
      <w:r w:rsidR="0038598E">
        <w:t>“</w:t>
      </w:r>
      <w:r>
        <w:t>view cart items,</w:t>
      </w:r>
      <w:r w:rsidR="0038598E">
        <w:t>”</w:t>
      </w:r>
      <w:r>
        <w:t xml:space="preserve"> and </w:t>
      </w:r>
      <w:r w:rsidR="0038598E">
        <w:t>“</w:t>
      </w:r>
      <w:r>
        <w:t>remove cart items.</w:t>
      </w:r>
      <w:r w:rsidR="0038598E">
        <w:t>” This helps with prioritising tasks to complete and manage your time effectively.</w:t>
      </w:r>
    </w:p>
    <w:p w14:paraId="5C6AEFAC" w14:textId="3D255F47" w:rsidR="00364F09" w:rsidRDefault="00364F09" w:rsidP="00332F38">
      <w:r>
        <w:t xml:space="preserve">Lesson Learned: Every class should focus on a single responsibility to ensure the code is easy to understand and manageable. For example, a customer class should </w:t>
      </w:r>
      <w:r w:rsidR="0038598E">
        <w:t>concentrate</w:t>
      </w:r>
      <w:r>
        <w:t xml:space="preserve"> on activities specific to a customer</w:t>
      </w:r>
      <w:r w:rsidR="0038598E">
        <w:t>,</w:t>
      </w:r>
      <w:r>
        <w:t xml:space="preserve"> such as getting customer details, updating details, etc.</w:t>
      </w:r>
      <w:r w:rsidR="0064394E">
        <w:t xml:space="preserve"> </w:t>
      </w:r>
      <w:r w:rsidR="0038598E">
        <w:t>T</w:t>
      </w:r>
      <w:r w:rsidR="0064394E">
        <w:t>his also helps other developers</w:t>
      </w:r>
      <w:r w:rsidR="0083162A">
        <w:t xml:space="preserve"> </w:t>
      </w:r>
      <w:r w:rsidR="0038598E">
        <w:t>on the team to understand your code easily</w:t>
      </w:r>
      <w:r w:rsidR="0064394E">
        <w:t>.</w:t>
      </w:r>
    </w:p>
    <w:p w14:paraId="03B649CE" w14:textId="77777777" w:rsidR="00102C0C" w:rsidRDefault="0038598E" w:rsidP="00332F38">
      <w:r>
        <w:t>Lesson Learned: Always test your code using debugging tools to see what is happening with the variables; this helps identify flaws in the code. Also, it helps with being familiar with code so that when you encounter an error, you know what to do to fix it.</w:t>
      </w:r>
    </w:p>
    <w:p w14:paraId="2ADD9236" w14:textId="71CAF094" w:rsidR="00102C0C" w:rsidRDefault="00102C0C" w:rsidP="00102C0C">
      <w:r>
        <w:t xml:space="preserve">Lesson Learned: </w:t>
      </w:r>
      <w:r w:rsidR="0038598E">
        <w:t xml:space="preserve"> </w:t>
      </w:r>
      <w:r w:rsidRPr="00102C0C">
        <w:t>XML comments help to make code clear and understandable by providing structured documentation that describes the purpose, behavio</w:t>
      </w:r>
      <w:r>
        <w:t>u</w:t>
      </w:r>
      <w:r w:rsidRPr="00102C0C">
        <w:t>r, and usage of code elements.</w:t>
      </w:r>
      <w:r>
        <w:t xml:space="preserve"> </w:t>
      </w:r>
      <w:r w:rsidRPr="00102C0C">
        <w:t>By documenting requirements using XML comments, developers create a formal reference for the behaviour and functionality of the software, aiding in communication and understanding among team members.</w:t>
      </w:r>
    </w:p>
    <w:p w14:paraId="39D65F6D" w14:textId="0B9694F8" w:rsidR="0038598E" w:rsidRDefault="00102C0C" w:rsidP="00102C0C">
      <w:r>
        <w:t xml:space="preserve">Lesson Learned: Test-Driven Development </w:t>
      </w:r>
      <w:r w:rsidRPr="00102C0C">
        <w:t>ensures that code meets requirements and functions correctly by writing tests before implementation. This approach validates that the code behaves as expected and helps catch bugs early in the development process.</w:t>
      </w:r>
    </w:p>
    <w:p w14:paraId="3EE0B05D" w14:textId="40E01629" w:rsidR="00F62AD8" w:rsidRPr="00F62AD8" w:rsidRDefault="00F62AD8" w:rsidP="00F62AD8"/>
    <w:sectPr w:rsidR="00F62AD8" w:rsidRPr="00F62AD8" w:rsidSect="005B30F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4AD94A" w14:textId="77777777" w:rsidR="001D11A7" w:rsidRDefault="001D11A7" w:rsidP="00A94C1D">
      <w:pPr>
        <w:spacing w:after="0" w:line="240" w:lineRule="auto"/>
      </w:pPr>
      <w:r>
        <w:separator/>
      </w:r>
    </w:p>
  </w:endnote>
  <w:endnote w:type="continuationSeparator" w:id="0">
    <w:p w14:paraId="69D554F3" w14:textId="77777777" w:rsidR="001D11A7" w:rsidRDefault="001D11A7" w:rsidP="00A94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573F8" w14:textId="77777777" w:rsidR="001D11A7" w:rsidRDefault="001D11A7" w:rsidP="00A94C1D">
      <w:pPr>
        <w:spacing w:after="0" w:line="240" w:lineRule="auto"/>
      </w:pPr>
      <w:r>
        <w:separator/>
      </w:r>
    </w:p>
  </w:footnote>
  <w:footnote w:type="continuationSeparator" w:id="0">
    <w:p w14:paraId="1C73D0B6" w14:textId="77777777" w:rsidR="001D11A7" w:rsidRDefault="001D11A7" w:rsidP="00A94C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30523A"/>
    <w:multiLevelType w:val="multilevel"/>
    <w:tmpl w:val="8ED06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107393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2NDc2MjYyMzI0NDRS0lEKTi0uzszPAykwNK0FACHC0NwtAAAA"/>
  </w:docVars>
  <w:rsids>
    <w:rsidRoot w:val="00C67E56"/>
    <w:rsid w:val="00000A49"/>
    <w:rsid w:val="00001119"/>
    <w:rsid w:val="00034391"/>
    <w:rsid w:val="000E574B"/>
    <w:rsid w:val="00102C0C"/>
    <w:rsid w:val="0011441B"/>
    <w:rsid w:val="00142CE7"/>
    <w:rsid w:val="0014608D"/>
    <w:rsid w:val="00160AAA"/>
    <w:rsid w:val="001D11A7"/>
    <w:rsid w:val="001F0117"/>
    <w:rsid w:val="001F5A75"/>
    <w:rsid w:val="00264E89"/>
    <w:rsid w:val="002B2AB7"/>
    <w:rsid w:val="00332F38"/>
    <w:rsid w:val="00364F09"/>
    <w:rsid w:val="00366F50"/>
    <w:rsid w:val="0038598E"/>
    <w:rsid w:val="00397965"/>
    <w:rsid w:val="003A1C90"/>
    <w:rsid w:val="003F33A5"/>
    <w:rsid w:val="00434ECE"/>
    <w:rsid w:val="004919E0"/>
    <w:rsid w:val="00541DD4"/>
    <w:rsid w:val="00553F75"/>
    <w:rsid w:val="00555185"/>
    <w:rsid w:val="005B30FE"/>
    <w:rsid w:val="005D3DE9"/>
    <w:rsid w:val="0060102E"/>
    <w:rsid w:val="0064394E"/>
    <w:rsid w:val="00667743"/>
    <w:rsid w:val="006B16A9"/>
    <w:rsid w:val="006B6944"/>
    <w:rsid w:val="006C0833"/>
    <w:rsid w:val="006D2E6A"/>
    <w:rsid w:val="006E1AA6"/>
    <w:rsid w:val="007436DD"/>
    <w:rsid w:val="007B2CE2"/>
    <w:rsid w:val="007C21C1"/>
    <w:rsid w:val="007D602A"/>
    <w:rsid w:val="008249BF"/>
    <w:rsid w:val="0083162A"/>
    <w:rsid w:val="008C62F4"/>
    <w:rsid w:val="008D13D9"/>
    <w:rsid w:val="008F4F13"/>
    <w:rsid w:val="00950231"/>
    <w:rsid w:val="0096273C"/>
    <w:rsid w:val="00973327"/>
    <w:rsid w:val="00977084"/>
    <w:rsid w:val="009B1F12"/>
    <w:rsid w:val="00A20E45"/>
    <w:rsid w:val="00A227CD"/>
    <w:rsid w:val="00A42F09"/>
    <w:rsid w:val="00A94C1D"/>
    <w:rsid w:val="00A95BA0"/>
    <w:rsid w:val="00B11628"/>
    <w:rsid w:val="00B14F73"/>
    <w:rsid w:val="00B675F2"/>
    <w:rsid w:val="00B97E31"/>
    <w:rsid w:val="00C14040"/>
    <w:rsid w:val="00C2472A"/>
    <w:rsid w:val="00C43A0C"/>
    <w:rsid w:val="00C53F2F"/>
    <w:rsid w:val="00C67E56"/>
    <w:rsid w:val="00C87A56"/>
    <w:rsid w:val="00CA6137"/>
    <w:rsid w:val="00CD79FB"/>
    <w:rsid w:val="00D42853"/>
    <w:rsid w:val="00D66B84"/>
    <w:rsid w:val="00D85B31"/>
    <w:rsid w:val="00E068E4"/>
    <w:rsid w:val="00E40A93"/>
    <w:rsid w:val="00E90838"/>
    <w:rsid w:val="00E92BE9"/>
    <w:rsid w:val="00ED3A93"/>
    <w:rsid w:val="00F00521"/>
    <w:rsid w:val="00F14845"/>
    <w:rsid w:val="00F62AD8"/>
    <w:rsid w:val="00F8135C"/>
    <w:rsid w:val="00F963D6"/>
    <w:rsid w:val="00FE2A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D4AADD"/>
  <w15:chartTrackingRefBased/>
  <w15:docId w15:val="{8640D95E-593D-4BF3-B4AE-3CC0D0D2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DD4"/>
  </w:style>
  <w:style w:type="paragraph" w:styleId="Heading1">
    <w:name w:val="heading 1"/>
    <w:basedOn w:val="Normal"/>
    <w:next w:val="Normal"/>
    <w:link w:val="Heading1Char"/>
    <w:uiPriority w:val="9"/>
    <w:qFormat/>
    <w:rsid w:val="00A94C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79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D3D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D3D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D3A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D3A93"/>
    <w:rPr>
      <w:rFonts w:eastAsiaTheme="minorEastAsia"/>
      <w:lang w:val="en-US"/>
    </w:rPr>
  </w:style>
  <w:style w:type="paragraph" w:styleId="EndnoteText">
    <w:name w:val="endnote text"/>
    <w:basedOn w:val="Normal"/>
    <w:link w:val="EndnoteTextChar"/>
    <w:uiPriority w:val="99"/>
    <w:semiHidden/>
    <w:unhideWhenUsed/>
    <w:rsid w:val="00A94C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94C1D"/>
    <w:rPr>
      <w:sz w:val="20"/>
      <w:szCs w:val="20"/>
    </w:rPr>
  </w:style>
  <w:style w:type="character" w:styleId="EndnoteReference">
    <w:name w:val="endnote reference"/>
    <w:basedOn w:val="DefaultParagraphFont"/>
    <w:uiPriority w:val="99"/>
    <w:semiHidden/>
    <w:unhideWhenUsed/>
    <w:rsid w:val="00A94C1D"/>
    <w:rPr>
      <w:vertAlign w:val="superscript"/>
    </w:rPr>
  </w:style>
  <w:style w:type="character" w:customStyle="1" w:styleId="Heading1Char">
    <w:name w:val="Heading 1 Char"/>
    <w:basedOn w:val="DefaultParagraphFont"/>
    <w:link w:val="Heading1"/>
    <w:uiPriority w:val="9"/>
    <w:rsid w:val="00A94C1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4C1D"/>
    <w:pPr>
      <w:outlineLvl w:val="9"/>
    </w:pPr>
    <w:rPr>
      <w:lang w:val="en-US"/>
    </w:rPr>
  </w:style>
  <w:style w:type="paragraph" w:styleId="TOC1">
    <w:name w:val="toc 1"/>
    <w:basedOn w:val="Normal"/>
    <w:next w:val="Normal"/>
    <w:autoRedefine/>
    <w:uiPriority w:val="39"/>
    <w:unhideWhenUsed/>
    <w:rsid w:val="00A94C1D"/>
    <w:pPr>
      <w:spacing w:after="100"/>
    </w:pPr>
  </w:style>
  <w:style w:type="character" w:styleId="Hyperlink">
    <w:name w:val="Hyperlink"/>
    <w:basedOn w:val="DefaultParagraphFont"/>
    <w:uiPriority w:val="99"/>
    <w:unhideWhenUsed/>
    <w:rsid w:val="00A94C1D"/>
    <w:rPr>
      <w:color w:val="0563C1" w:themeColor="hyperlink"/>
      <w:u w:val="single"/>
    </w:rPr>
  </w:style>
  <w:style w:type="character" w:customStyle="1" w:styleId="Heading2Char">
    <w:name w:val="Heading 2 Char"/>
    <w:basedOn w:val="DefaultParagraphFont"/>
    <w:link w:val="Heading2"/>
    <w:uiPriority w:val="9"/>
    <w:rsid w:val="003979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D3DE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D3DE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94719">
      <w:bodyDiv w:val="1"/>
      <w:marLeft w:val="0"/>
      <w:marRight w:val="0"/>
      <w:marTop w:val="0"/>
      <w:marBottom w:val="0"/>
      <w:divBdr>
        <w:top w:val="none" w:sz="0" w:space="0" w:color="auto"/>
        <w:left w:val="none" w:sz="0" w:space="0" w:color="auto"/>
        <w:bottom w:val="none" w:sz="0" w:space="0" w:color="auto"/>
        <w:right w:val="none" w:sz="0" w:space="0" w:color="auto"/>
      </w:divBdr>
    </w:div>
    <w:div w:id="379213020">
      <w:bodyDiv w:val="1"/>
      <w:marLeft w:val="0"/>
      <w:marRight w:val="0"/>
      <w:marTop w:val="0"/>
      <w:marBottom w:val="0"/>
      <w:divBdr>
        <w:top w:val="none" w:sz="0" w:space="0" w:color="auto"/>
        <w:left w:val="none" w:sz="0" w:space="0" w:color="auto"/>
        <w:bottom w:val="none" w:sz="0" w:space="0" w:color="auto"/>
        <w:right w:val="none" w:sz="0" w:space="0" w:color="auto"/>
      </w:divBdr>
    </w:div>
    <w:div w:id="557980117">
      <w:bodyDiv w:val="1"/>
      <w:marLeft w:val="0"/>
      <w:marRight w:val="0"/>
      <w:marTop w:val="0"/>
      <w:marBottom w:val="0"/>
      <w:divBdr>
        <w:top w:val="none" w:sz="0" w:space="0" w:color="auto"/>
        <w:left w:val="none" w:sz="0" w:space="0" w:color="auto"/>
        <w:bottom w:val="none" w:sz="0" w:space="0" w:color="auto"/>
        <w:right w:val="none" w:sz="0" w:space="0" w:color="auto"/>
      </w:divBdr>
    </w:div>
    <w:div w:id="628823816">
      <w:bodyDiv w:val="1"/>
      <w:marLeft w:val="0"/>
      <w:marRight w:val="0"/>
      <w:marTop w:val="0"/>
      <w:marBottom w:val="0"/>
      <w:divBdr>
        <w:top w:val="none" w:sz="0" w:space="0" w:color="auto"/>
        <w:left w:val="none" w:sz="0" w:space="0" w:color="auto"/>
        <w:bottom w:val="none" w:sz="0" w:space="0" w:color="auto"/>
        <w:right w:val="none" w:sz="0" w:space="0" w:color="auto"/>
      </w:divBdr>
    </w:div>
    <w:div w:id="926378385">
      <w:bodyDiv w:val="1"/>
      <w:marLeft w:val="0"/>
      <w:marRight w:val="0"/>
      <w:marTop w:val="0"/>
      <w:marBottom w:val="0"/>
      <w:divBdr>
        <w:top w:val="none" w:sz="0" w:space="0" w:color="auto"/>
        <w:left w:val="none" w:sz="0" w:space="0" w:color="auto"/>
        <w:bottom w:val="none" w:sz="0" w:space="0" w:color="auto"/>
        <w:right w:val="none" w:sz="0" w:space="0" w:color="auto"/>
      </w:divBdr>
    </w:div>
    <w:div w:id="1101335903">
      <w:bodyDiv w:val="1"/>
      <w:marLeft w:val="0"/>
      <w:marRight w:val="0"/>
      <w:marTop w:val="0"/>
      <w:marBottom w:val="0"/>
      <w:divBdr>
        <w:top w:val="none" w:sz="0" w:space="0" w:color="auto"/>
        <w:left w:val="none" w:sz="0" w:space="0" w:color="auto"/>
        <w:bottom w:val="none" w:sz="0" w:space="0" w:color="auto"/>
        <w:right w:val="none" w:sz="0" w:space="0" w:color="auto"/>
      </w:divBdr>
    </w:div>
    <w:div w:id="1107195556">
      <w:bodyDiv w:val="1"/>
      <w:marLeft w:val="0"/>
      <w:marRight w:val="0"/>
      <w:marTop w:val="0"/>
      <w:marBottom w:val="0"/>
      <w:divBdr>
        <w:top w:val="none" w:sz="0" w:space="0" w:color="auto"/>
        <w:left w:val="none" w:sz="0" w:space="0" w:color="auto"/>
        <w:bottom w:val="none" w:sz="0" w:space="0" w:color="auto"/>
        <w:right w:val="none" w:sz="0" w:space="0" w:color="auto"/>
      </w:divBdr>
    </w:div>
    <w:div w:id="1755394116">
      <w:bodyDiv w:val="1"/>
      <w:marLeft w:val="0"/>
      <w:marRight w:val="0"/>
      <w:marTop w:val="0"/>
      <w:marBottom w:val="0"/>
      <w:divBdr>
        <w:top w:val="none" w:sz="0" w:space="0" w:color="auto"/>
        <w:left w:val="none" w:sz="0" w:space="0" w:color="auto"/>
        <w:bottom w:val="none" w:sz="0" w:space="0" w:color="auto"/>
        <w:right w:val="none" w:sz="0" w:space="0" w:color="auto"/>
      </w:divBdr>
    </w:div>
    <w:div w:id="1759863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152A72-A842-41B1-9C83-A31A9608F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8</TotalTime>
  <Pages>12</Pages>
  <Words>1226</Words>
  <Characters>7422</Characters>
  <Application>Microsoft Office Word</Application>
  <DocSecurity>0</DocSecurity>
  <Lines>154</Lines>
  <Paragraphs>75</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Instant Order eCommerce System Requirements</vt:lpstr>
      <vt:lpstr>Overview</vt:lpstr>
      <vt:lpstr>User stories</vt:lpstr>
      <vt:lpstr>Use Case Diagram</vt:lpstr>
      <vt:lpstr>Entity Relationship Diagram</vt:lpstr>
      <vt:lpstr>Class Diagram</vt:lpstr>
      <vt:lpstr>Product Backlog</vt:lpstr>
      <vt:lpstr>Technical Architecture</vt:lpstr>
      <vt:lpstr>Source Control</vt:lpstr>
      <vt:lpstr>Directory and naming services</vt:lpstr>
      <vt:lpstr>Assumptions and Dependencies</vt:lpstr>
      <vt:lpstr>Lessons Learned</vt:lpstr>
    </vt:vector>
  </TitlesOfParts>
  <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nt Order eCommerce System Requirements</dc:title>
  <dc:subject>FDM .Net Trainee</dc:subject>
  <dc:creator>Langelihle Lucky Mhlongo</dc:creator>
  <cp:keywords/>
  <dc:description/>
  <cp:lastModifiedBy>Langelihle Lucky Mhlongo</cp:lastModifiedBy>
  <cp:revision>46</cp:revision>
  <dcterms:created xsi:type="dcterms:W3CDTF">2024-03-20T08:11:00Z</dcterms:created>
  <dcterms:modified xsi:type="dcterms:W3CDTF">2025-01-3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7f60a42cde078ec6e07dceeb8bdebc95b6b71e94917aa68af3c1410d9031aa</vt:lpwstr>
  </property>
</Properties>
</file>